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FDFE" w14:textId="493D3E2D" w:rsidR="00F76279" w:rsidRPr="00B43725" w:rsidRDefault="00BA0717" w:rsidP="00BA0717">
      <w:pPr>
        <w:jc w:val="center"/>
      </w:pPr>
      <w:r w:rsidRPr="00B43725">
        <w:rPr>
          <w:b/>
          <w:sz w:val="36"/>
          <w:szCs w:val="32"/>
        </w:rPr>
        <w:t>Assessment Report for Academic Programs</w:t>
      </w:r>
    </w:p>
    <w:tbl>
      <w:tblPr>
        <w:tblStyle w:val="TableGrid0"/>
        <w:tblpPr w:vertAnchor="text" w:horzAnchor="margin" w:tblpX="-95" w:tblpY="-178"/>
        <w:tblOverlap w:val="never"/>
        <w:tblW w:w="9558" w:type="dxa"/>
        <w:tblInd w:w="0" w:type="dxa"/>
        <w:tblCellMar>
          <w:top w:w="53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4998"/>
        <w:gridCol w:w="4560"/>
      </w:tblGrid>
      <w:tr w:rsidR="00F76279" w14:paraId="0F218939" w14:textId="77777777" w:rsidTr="00BA0717">
        <w:trPr>
          <w:trHeight w:val="605"/>
        </w:trPr>
        <w:tc>
          <w:tcPr>
            <w:tcW w:w="4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CD37D" w14:textId="77777777" w:rsidR="00F76279" w:rsidRDefault="00F76279" w:rsidP="00BA0717">
            <w:r>
              <w:rPr>
                <w:b/>
                <w:sz w:val="24"/>
              </w:rPr>
              <w:t xml:space="preserve">Program:  </w:t>
            </w:r>
          </w:p>
          <w:p w14:paraId="50BA308F" w14:textId="745E3D77" w:rsidR="00F76279" w:rsidRPr="00021CE2" w:rsidRDefault="00F76279" w:rsidP="00BA0717">
            <w:pPr>
              <w:ind w:left="1"/>
              <w:rPr>
                <w:bCs/>
              </w:rPr>
            </w:pPr>
          </w:p>
        </w:tc>
        <w:tc>
          <w:tcPr>
            <w:tcW w:w="4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5C91A" w14:textId="77777777" w:rsidR="00F76279" w:rsidRDefault="00F76279" w:rsidP="00BA0717">
            <w:r>
              <w:rPr>
                <w:b/>
                <w:sz w:val="24"/>
              </w:rPr>
              <w:t>Department/School/College:</w:t>
            </w:r>
          </w:p>
          <w:p w14:paraId="3760942E" w14:textId="5E68F092" w:rsidR="00F76279" w:rsidRPr="00021CE2" w:rsidRDefault="00F76279" w:rsidP="00BA0717">
            <w:pPr>
              <w:rPr>
                <w:bCs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  <w:tr w:rsidR="00F76279" w14:paraId="14417EBB" w14:textId="77777777" w:rsidTr="00BA0717">
        <w:trPr>
          <w:trHeight w:val="609"/>
        </w:trPr>
        <w:tc>
          <w:tcPr>
            <w:tcW w:w="4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A0163" w14:textId="77777777" w:rsidR="00F76279" w:rsidRDefault="00F76279" w:rsidP="00BA0717">
            <w:pPr>
              <w:ind w:left="1"/>
            </w:pPr>
            <w:r>
              <w:rPr>
                <w:b/>
                <w:sz w:val="24"/>
              </w:rPr>
              <w:t xml:space="preserve">Contact Person:  </w:t>
            </w:r>
          </w:p>
          <w:p w14:paraId="7333F6D9" w14:textId="563696E2" w:rsidR="00F76279" w:rsidRPr="00021CE2" w:rsidRDefault="00F76279" w:rsidP="00BA0717">
            <w:pPr>
              <w:ind w:left="1"/>
              <w:rPr>
                <w:bCs/>
              </w:rPr>
            </w:pPr>
          </w:p>
        </w:tc>
        <w:tc>
          <w:tcPr>
            <w:tcW w:w="4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1D267" w14:textId="0747471A" w:rsidR="00F76279" w:rsidRDefault="00A12997" w:rsidP="00BA0717">
            <w:r>
              <w:rPr>
                <w:b/>
                <w:sz w:val="24"/>
              </w:rPr>
              <w:t>Contact e</w:t>
            </w:r>
            <w:r w:rsidR="00F76279">
              <w:rPr>
                <w:b/>
                <w:sz w:val="24"/>
              </w:rPr>
              <w:t xml:space="preserve">mail address: </w:t>
            </w:r>
          </w:p>
        </w:tc>
      </w:tr>
    </w:tbl>
    <w:p w14:paraId="2FA78016" w14:textId="77777777" w:rsidR="00F76279" w:rsidRDefault="00F76279" w:rsidP="00F76279">
      <w:pPr>
        <w:spacing w:after="0" w:line="268" w:lineRule="auto"/>
        <w:jc w:val="center"/>
        <w:rPr>
          <w:b/>
          <w:sz w:val="24"/>
          <w:szCs w:val="24"/>
        </w:rPr>
      </w:pPr>
    </w:p>
    <w:p w14:paraId="357B90CB" w14:textId="77777777" w:rsidR="00C34870" w:rsidRPr="00C34870" w:rsidRDefault="00C34870" w:rsidP="00C34870">
      <w:pPr>
        <w:spacing w:after="0" w:line="268" w:lineRule="auto"/>
        <w:rPr>
          <w:rFonts w:ascii="Arial" w:eastAsia="Times New Roman" w:hAnsi="Arial" w:cs="Arial"/>
          <w:b/>
          <w:bCs/>
          <w:sz w:val="28"/>
          <w:szCs w:val="28"/>
          <w:lang w:eastAsia="zh-TW"/>
        </w:rPr>
      </w:pPr>
      <w:r w:rsidRPr="00C34870">
        <w:rPr>
          <w:rFonts w:ascii="Arial" w:eastAsia="Times New Roman" w:hAnsi="Arial" w:cs="Arial"/>
          <w:b/>
          <w:bCs/>
          <w:sz w:val="28"/>
          <w:szCs w:val="28"/>
          <w:lang w:eastAsia="zh-TW"/>
        </w:rPr>
        <w:t>Program Information</w:t>
      </w:r>
    </w:p>
    <w:p w14:paraId="76DEE51E" w14:textId="606E9210" w:rsidR="00C34870" w:rsidRPr="00C34870" w:rsidRDefault="00C34870" w:rsidP="00C34870">
      <w:pPr>
        <w:spacing w:after="0" w:line="268" w:lineRule="auto"/>
        <w:rPr>
          <w:rFonts w:ascii="Arial" w:hAnsi="Arial" w:cs="Arial"/>
          <w:i/>
          <w:iCs/>
          <w:color w:val="4A4A4A"/>
          <w:sz w:val="21"/>
          <w:szCs w:val="21"/>
          <w:shd w:val="clear" w:color="auto" w:fill="FFFFFF"/>
        </w:rPr>
      </w:pPr>
      <w:r w:rsidRPr="00C34870">
        <w:rPr>
          <w:rFonts w:ascii="Arial" w:hAnsi="Arial" w:cs="Arial"/>
          <w:i/>
          <w:iCs/>
          <w:color w:val="4A4A4A"/>
          <w:sz w:val="21"/>
          <w:szCs w:val="21"/>
          <w:shd w:val="clear" w:color="auto" w:fill="FFFFFF"/>
        </w:rPr>
        <w:t>Communicate the purpose and design of your organization, program or course through creation of outcomes and alignment to related organizations and courses for powerful reporting and connections.</w:t>
      </w:r>
    </w:p>
    <w:p w14:paraId="47E98FA7" w14:textId="719B88E0" w:rsidR="00F76279" w:rsidRPr="007E495F" w:rsidRDefault="007E495F" w:rsidP="007E495F">
      <w:pPr>
        <w:spacing w:after="0" w:line="268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eastAsia="zh-TW"/>
        </w:rPr>
      </w:pPr>
      <w:r w:rsidRPr="000D6C37">
        <w:rPr>
          <w:rFonts w:ascii="Arial" w:eastAsia="Times New Roman" w:hAnsi="Arial" w:cs="Arial"/>
          <w:b/>
          <w:bCs/>
          <w:sz w:val="28"/>
          <w:szCs w:val="28"/>
          <w:lang w:eastAsia="zh-TW"/>
        </w:rPr>
        <w:t xml:space="preserve"> Mission Statement</w:t>
      </w:r>
      <w:r w:rsidR="00C34870">
        <w:rPr>
          <w:rFonts w:ascii="Arial" w:eastAsia="Times New Roman" w:hAnsi="Arial" w:cs="Arial"/>
          <w:b/>
          <w:bCs/>
          <w:sz w:val="28"/>
          <w:szCs w:val="28"/>
          <w:lang w:eastAsia="zh-TW"/>
        </w:rPr>
        <w:t>/Program Description</w:t>
      </w:r>
      <w:r w:rsidRPr="007E495F">
        <w:rPr>
          <w:rFonts w:ascii="Arial" w:eastAsia="Times New Roman" w:hAnsi="Arial" w:cs="Arial"/>
          <w:b/>
          <w:bCs/>
          <w:sz w:val="24"/>
          <w:szCs w:val="24"/>
          <w:lang w:eastAsia="zh-TW"/>
        </w:rPr>
        <w:t xml:space="preserve"> </w:t>
      </w:r>
      <w:r w:rsidRPr="007E495F">
        <w:rPr>
          <w:rFonts w:ascii="Arial" w:eastAsia="Times New Roman" w:hAnsi="Arial" w:cs="Arial"/>
          <w:bCs/>
          <w:sz w:val="16"/>
          <w:szCs w:val="24"/>
          <w:lang w:eastAsia="zh-TW"/>
        </w:rPr>
        <w:t>(Max. 7000 chars)</w:t>
      </w:r>
    </w:p>
    <w:tbl>
      <w:tblPr>
        <w:tblStyle w:val="TableGrid"/>
        <w:tblW w:w="9517" w:type="dxa"/>
        <w:tblInd w:w="-72" w:type="dxa"/>
        <w:tblLook w:val="04A0" w:firstRow="1" w:lastRow="0" w:firstColumn="1" w:lastColumn="0" w:noHBand="0" w:noVBand="1"/>
      </w:tblPr>
      <w:tblGrid>
        <w:gridCol w:w="9517"/>
      </w:tblGrid>
      <w:tr w:rsidR="00F76279" w:rsidRPr="00845D26" w14:paraId="17A791A5" w14:textId="77777777" w:rsidTr="00B7133E">
        <w:trPr>
          <w:trHeight w:val="395"/>
        </w:trPr>
        <w:tc>
          <w:tcPr>
            <w:tcW w:w="9517" w:type="dxa"/>
          </w:tcPr>
          <w:p w14:paraId="1C0C1C54" w14:textId="77777777" w:rsidR="00F76279" w:rsidRPr="00845D26" w:rsidRDefault="00F76279" w:rsidP="00C34870">
            <w:pPr>
              <w:spacing w:line="268" w:lineRule="auto"/>
              <w:rPr>
                <w:b/>
                <w:sz w:val="24"/>
                <w:szCs w:val="24"/>
              </w:rPr>
            </w:pPr>
          </w:p>
        </w:tc>
      </w:tr>
    </w:tbl>
    <w:p w14:paraId="128B133A" w14:textId="77777777" w:rsidR="00F76279" w:rsidRPr="00845D26" w:rsidRDefault="00F76279" w:rsidP="00F76279">
      <w:pPr>
        <w:spacing w:after="0" w:line="268" w:lineRule="auto"/>
        <w:ind w:left="720"/>
      </w:pPr>
    </w:p>
    <w:p w14:paraId="6D1B444C" w14:textId="2FB7FB63" w:rsidR="00F76279" w:rsidRPr="000D6C37" w:rsidRDefault="007E495F" w:rsidP="00F76279">
      <w:pPr>
        <w:spacing w:after="0" w:line="268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eastAsia="zh-TW"/>
        </w:rPr>
      </w:pPr>
      <w:r w:rsidRPr="000D6C37">
        <w:rPr>
          <w:rFonts w:ascii="Arial" w:eastAsia="Times New Roman" w:hAnsi="Arial" w:cs="Arial"/>
          <w:b/>
          <w:bCs/>
          <w:sz w:val="28"/>
          <w:szCs w:val="28"/>
          <w:lang w:eastAsia="zh-TW"/>
        </w:rPr>
        <w:t>“Learning Outcomes”</w:t>
      </w:r>
      <w:r w:rsidR="000D6C37">
        <w:rPr>
          <w:rFonts w:ascii="Arial" w:eastAsia="Times New Roman" w:hAnsi="Arial" w:cs="Arial"/>
          <w:b/>
          <w:bCs/>
          <w:sz w:val="28"/>
          <w:szCs w:val="28"/>
          <w:lang w:eastAsia="zh-TW"/>
        </w:rPr>
        <w:br/>
      </w:r>
      <w:r w:rsidR="00C34870">
        <w:rPr>
          <w:rFonts w:ascii="Arial" w:hAnsi="Arial" w:cs="Arial"/>
          <w:i/>
          <w:iCs/>
          <w:color w:val="4A4A4A"/>
          <w:sz w:val="21"/>
          <w:szCs w:val="21"/>
          <w:shd w:val="clear" w:color="auto" w:fill="FFFFFF"/>
        </w:rPr>
        <w:t>Learning Outcomes articulate the knowledge, skills, and dispositions attained by students through learning and/or co-curricular experiences.</w:t>
      </w:r>
    </w:p>
    <w:p w14:paraId="3A2178F8" w14:textId="53081E9E" w:rsidR="007E495F" w:rsidRDefault="00C34870" w:rsidP="007E495F">
      <w:pPr>
        <w:spacing w:after="0" w:line="268" w:lineRule="auto"/>
        <w:rPr>
          <w:b/>
          <w:sz w:val="24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zh-TW"/>
        </w:rPr>
        <w:t>Program Learning Outcomes as written in current Kent State catalog:</w:t>
      </w:r>
    </w:p>
    <w:tbl>
      <w:tblPr>
        <w:tblStyle w:val="TableGrid0"/>
        <w:tblW w:w="9576" w:type="dxa"/>
        <w:tblInd w:w="-103" w:type="dxa"/>
        <w:tblLook w:val="04A0" w:firstRow="1" w:lastRow="0" w:firstColumn="1" w:lastColumn="0" w:noHBand="0" w:noVBand="1"/>
      </w:tblPr>
      <w:tblGrid>
        <w:gridCol w:w="9576"/>
      </w:tblGrid>
      <w:tr w:rsidR="007E495F" w:rsidRPr="007E495F" w14:paraId="4017A999" w14:textId="77777777" w:rsidTr="007E495F">
        <w:tc>
          <w:tcPr>
            <w:tcW w:w="5000" w:type="pct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76"/>
            </w:tblGrid>
            <w:tr w:rsidR="007E495F" w:rsidRPr="007E495F" w14:paraId="7D0C736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AEE8FB9" w14:textId="77777777" w:rsidR="007E495F" w:rsidRPr="007E495F" w:rsidRDefault="007E495F" w:rsidP="007E49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61B38C3B" w14:textId="77777777" w:rsidR="007E495F" w:rsidRPr="007E495F" w:rsidRDefault="007E495F" w:rsidP="007E495F">
            <w:pPr>
              <w:rPr>
                <w:rFonts w:ascii="Arial" w:eastAsia="Times New Roman" w:hAnsi="Arial" w:cs="Arial"/>
                <w:sz w:val="24"/>
                <w:szCs w:val="24"/>
                <w:lang w:eastAsia="zh-TW"/>
              </w:rPr>
            </w:pPr>
          </w:p>
        </w:tc>
      </w:tr>
      <w:tr w:rsidR="00F76279" w14:paraId="223AD570" w14:textId="77777777" w:rsidTr="007E495F">
        <w:tblPrEx>
          <w:tblCellMar>
            <w:top w:w="53" w:type="dxa"/>
            <w:left w:w="108" w:type="dxa"/>
            <w:right w:w="115" w:type="dxa"/>
          </w:tblCellMar>
        </w:tblPrEx>
        <w:trPr>
          <w:trHeight w:val="42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3C008" w14:textId="5DB04367" w:rsidR="00F76279" w:rsidRPr="007503CA" w:rsidRDefault="00F76279" w:rsidP="00001302">
            <w:pPr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  <w:r w:rsidRPr="00D57D24">
              <w:rPr>
                <w:b/>
                <w:sz w:val="24"/>
              </w:rPr>
              <w:t xml:space="preserve">SLO 1 - </w:t>
            </w:r>
          </w:p>
        </w:tc>
      </w:tr>
      <w:tr w:rsidR="00F76279" w14:paraId="228E48D1" w14:textId="77777777" w:rsidTr="007E495F">
        <w:tblPrEx>
          <w:tblCellMar>
            <w:top w:w="53" w:type="dxa"/>
            <w:left w:w="108" w:type="dxa"/>
            <w:right w:w="115" w:type="dxa"/>
          </w:tblCellMar>
        </w:tblPrEx>
        <w:trPr>
          <w:trHeight w:val="427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AFE0F" w14:textId="53F2B309" w:rsidR="00001302" w:rsidRPr="007503CA" w:rsidRDefault="00F76279" w:rsidP="00001302">
            <w:pPr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  <w:r w:rsidRPr="00D57D24">
              <w:rPr>
                <w:b/>
                <w:sz w:val="24"/>
              </w:rPr>
              <w:t xml:space="preserve">SLO 2 - </w:t>
            </w:r>
          </w:p>
          <w:p w14:paraId="335016FA" w14:textId="4E16BCCE" w:rsidR="00F76279" w:rsidRPr="007503CA" w:rsidRDefault="00F76279" w:rsidP="00001302">
            <w:pPr>
              <w:shd w:val="clear" w:color="auto" w:fill="FFFFFF"/>
              <w:textAlignment w:val="baseline"/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</w:p>
        </w:tc>
      </w:tr>
      <w:tr w:rsidR="00F76279" w14:paraId="157B2291" w14:textId="77777777" w:rsidTr="007E495F">
        <w:tblPrEx>
          <w:tblCellMar>
            <w:top w:w="53" w:type="dxa"/>
            <w:left w:w="108" w:type="dxa"/>
            <w:right w:w="115" w:type="dxa"/>
          </w:tblCellMar>
        </w:tblPrEx>
        <w:trPr>
          <w:trHeight w:val="42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C2E5B" w14:textId="366A498A" w:rsidR="00F76279" w:rsidRPr="007503CA" w:rsidRDefault="00F76279" w:rsidP="00001302">
            <w:pPr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  <w:r w:rsidRPr="00D57D24">
              <w:rPr>
                <w:b/>
                <w:sz w:val="24"/>
              </w:rPr>
              <w:t xml:space="preserve">SLO 3 - </w:t>
            </w:r>
          </w:p>
        </w:tc>
      </w:tr>
      <w:tr w:rsidR="00EB0681" w14:paraId="3C3283BE" w14:textId="77777777" w:rsidTr="007E495F">
        <w:tblPrEx>
          <w:tblCellMar>
            <w:top w:w="53" w:type="dxa"/>
            <w:left w:w="108" w:type="dxa"/>
            <w:right w:w="115" w:type="dxa"/>
          </w:tblCellMar>
        </w:tblPrEx>
        <w:trPr>
          <w:trHeight w:val="42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DEAF2" w14:textId="62C71608" w:rsidR="00001302" w:rsidRPr="007503CA" w:rsidRDefault="00EB0681" w:rsidP="00001302">
            <w:pPr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  <w:r>
              <w:rPr>
                <w:b/>
                <w:sz w:val="24"/>
              </w:rPr>
              <w:t>SLO 4 -</w:t>
            </w:r>
            <w:r w:rsidR="007D297D">
              <w:rPr>
                <w:b/>
                <w:sz w:val="24"/>
              </w:rPr>
              <w:t xml:space="preserve"> </w:t>
            </w:r>
          </w:p>
          <w:p w14:paraId="5F3CD7E0" w14:textId="26940C86" w:rsidR="007503CA" w:rsidRPr="007503CA" w:rsidRDefault="007503CA" w:rsidP="00001302">
            <w:pPr>
              <w:shd w:val="clear" w:color="auto" w:fill="FFFFFF"/>
              <w:ind w:left="1020"/>
              <w:textAlignment w:val="baseline"/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</w:p>
        </w:tc>
      </w:tr>
      <w:tr w:rsidR="00C34870" w14:paraId="46B2564B" w14:textId="77777777" w:rsidTr="007E495F">
        <w:tblPrEx>
          <w:tblCellMar>
            <w:top w:w="53" w:type="dxa"/>
            <w:left w:w="108" w:type="dxa"/>
            <w:right w:w="115" w:type="dxa"/>
          </w:tblCellMar>
        </w:tblPrEx>
        <w:trPr>
          <w:trHeight w:val="42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F69FF" w14:textId="58E112BB" w:rsidR="00C34870" w:rsidRDefault="00C34870" w:rsidP="0000130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LO 5 -</w:t>
            </w:r>
          </w:p>
        </w:tc>
      </w:tr>
      <w:tr w:rsidR="00001302" w14:paraId="4724F50F" w14:textId="77777777" w:rsidTr="007E495F">
        <w:tblPrEx>
          <w:tblCellMar>
            <w:top w:w="53" w:type="dxa"/>
            <w:left w:w="108" w:type="dxa"/>
            <w:right w:w="115" w:type="dxa"/>
          </w:tblCellMar>
        </w:tblPrEx>
        <w:trPr>
          <w:trHeight w:val="42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3702" w14:textId="2FBA87D1" w:rsidR="00001302" w:rsidRDefault="00001302" w:rsidP="0000130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(ADD MORE SLOs AS NEEDED)</w:t>
            </w:r>
          </w:p>
        </w:tc>
      </w:tr>
    </w:tbl>
    <w:p w14:paraId="6373574B" w14:textId="77777777" w:rsidR="00001302" w:rsidRDefault="00001302" w:rsidP="000D6C37">
      <w:pPr>
        <w:spacing w:after="0" w:line="268" w:lineRule="auto"/>
        <w:jc w:val="center"/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</w:pPr>
    </w:p>
    <w:p w14:paraId="472FD4D1" w14:textId="6100D8EF" w:rsidR="00C34870" w:rsidRDefault="00C34870" w:rsidP="00B7133E">
      <w:pPr>
        <w:spacing w:after="0" w:line="268" w:lineRule="auto"/>
        <w:jc w:val="center"/>
        <w:rPr>
          <w:b/>
          <w:sz w:val="24"/>
        </w:rPr>
      </w:pPr>
      <w:r w:rsidRPr="000D6C37">
        <w:rPr>
          <w:rFonts w:ascii="Arial" w:eastAsia="Times New Roman" w:hAnsi="Arial" w:cs="Arial"/>
          <w:b/>
          <w:bCs/>
          <w:sz w:val="28"/>
          <w:szCs w:val="28"/>
          <w:lang w:eastAsia="zh-TW"/>
        </w:rPr>
        <w:t>“</w:t>
      </w:r>
      <w:r>
        <w:rPr>
          <w:rFonts w:ascii="Arial" w:eastAsia="Times New Roman" w:hAnsi="Arial" w:cs="Arial"/>
          <w:b/>
          <w:bCs/>
          <w:sz w:val="28"/>
          <w:szCs w:val="28"/>
          <w:lang w:eastAsia="zh-TW"/>
        </w:rPr>
        <w:t>Success</w:t>
      </w:r>
      <w:r w:rsidRPr="000D6C37">
        <w:rPr>
          <w:rFonts w:ascii="Arial" w:eastAsia="Times New Roman" w:hAnsi="Arial" w:cs="Arial"/>
          <w:b/>
          <w:bCs/>
          <w:sz w:val="28"/>
          <w:szCs w:val="28"/>
          <w:lang w:eastAsia="zh-TW"/>
        </w:rPr>
        <w:t xml:space="preserve"> Outcomes”</w:t>
      </w:r>
      <w:r>
        <w:rPr>
          <w:rFonts w:ascii="Arial" w:eastAsia="Times New Roman" w:hAnsi="Arial" w:cs="Arial"/>
          <w:b/>
          <w:bCs/>
          <w:sz w:val="28"/>
          <w:szCs w:val="28"/>
          <w:lang w:eastAsia="zh-TW"/>
        </w:rPr>
        <w:t xml:space="preserve"> (Optional)</w:t>
      </w:r>
      <w:r>
        <w:rPr>
          <w:rFonts w:ascii="Arial" w:eastAsia="Times New Roman" w:hAnsi="Arial" w:cs="Arial"/>
          <w:b/>
          <w:bCs/>
          <w:sz w:val="28"/>
          <w:szCs w:val="28"/>
          <w:lang w:eastAsia="zh-TW"/>
        </w:rPr>
        <w:br/>
      </w:r>
      <w:r>
        <w:rPr>
          <w:rFonts w:ascii="Arial" w:hAnsi="Arial" w:cs="Arial"/>
          <w:i/>
          <w:iCs/>
          <w:color w:val="4A4A4A"/>
          <w:sz w:val="21"/>
          <w:szCs w:val="21"/>
          <w:shd w:val="clear" w:color="auto" w:fill="FFFFFF"/>
        </w:rPr>
        <w:t xml:space="preserve">Success Outcomes articulate other indicators of student success that are not directly tied to mastery of learning outcomes </w:t>
      </w:r>
      <w:r w:rsidR="00275815">
        <w:rPr>
          <w:rFonts w:ascii="Arial" w:hAnsi="Arial" w:cs="Arial"/>
          <w:i/>
          <w:iCs/>
          <w:color w:val="4A4A4A"/>
          <w:sz w:val="21"/>
          <w:szCs w:val="21"/>
          <w:shd w:val="clear" w:color="auto" w:fill="FFFFFF"/>
        </w:rPr>
        <w:t xml:space="preserve">though </w:t>
      </w:r>
      <w:r>
        <w:rPr>
          <w:rFonts w:ascii="Arial" w:hAnsi="Arial" w:cs="Arial"/>
          <w:i/>
          <w:iCs/>
          <w:color w:val="4A4A4A"/>
          <w:sz w:val="21"/>
          <w:szCs w:val="21"/>
          <w:shd w:val="clear" w:color="auto" w:fill="FFFFFF"/>
        </w:rPr>
        <w:t>often a consequence of learning. Examples include retention rates, job placement rates, etc.</w:t>
      </w:r>
    </w:p>
    <w:tbl>
      <w:tblPr>
        <w:tblStyle w:val="TableGrid0"/>
        <w:tblW w:w="9576" w:type="dxa"/>
        <w:tblInd w:w="-103" w:type="dxa"/>
        <w:tblLook w:val="04A0" w:firstRow="1" w:lastRow="0" w:firstColumn="1" w:lastColumn="0" w:noHBand="0" w:noVBand="1"/>
      </w:tblPr>
      <w:tblGrid>
        <w:gridCol w:w="9576"/>
      </w:tblGrid>
      <w:tr w:rsidR="00C34870" w:rsidRPr="007E495F" w14:paraId="43C1A6C7" w14:textId="77777777" w:rsidTr="007B6141">
        <w:tc>
          <w:tcPr>
            <w:tcW w:w="5000" w:type="pct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76"/>
            </w:tblGrid>
            <w:tr w:rsidR="00C34870" w:rsidRPr="007E495F" w14:paraId="68758633" w14:textId="77777777" w:rsidTr="007B6141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042E6B" w14:textId="77777777" w:rsidR="00C34870" w:rsidRPr="007E495F" w:rsidRDefault="00C34870" w:rsidP="007B61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7FAA4FBB" w14:textId="77777777" w:rsidR="00C34870" w:rsidRPr="007E495F" w:rsidRDefault="00C34870" w:rsidP="007B6141">
            <w:pPr>
              <w:rPr>
                <w:rFonts w:ascii="Arial" w:eastAsia="Times New Roman" w:hAnsi="Arial" w:cs="Arial"/>
                <w:sz w:val="24"/>
                <w:szCs w:val="24"/>
                <w:lang w:eastAsia="zh-TW"/>
              </w:rPr>
            </w:pPr>
          </w:p>
        </w:tc>
      </w:tr>
      <w:tr w:rsidR="00C34870" w14:paraId="555D28E2" w14:textId="77777777" w:rsidTr="007B6141">
        <w:tblPrEx>
          <w:tblCellMar>
            <w:top w:w="53" w:type="dxa"/>
            <w:left w:w="108" w:type="dxa"/>
            <w:right w:w="115" w:type="dxa"/>
          </w:tblCellMar>
        </w:tblPrEx>
        <w:trPr>
          <w:trHeight w:val="42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80538" w14:textId="016F1BBA" w:rsidR="00C34870" w:rsidRPr="007503CA" w:rsidRDefault="00C34870" w:rsidP="007B6141">
            <w:pPr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  <w:r w:rsidRPr="00D57D24">
              <w:rPr>
                <w:b/>
                <w:sz w:val="24"/>
              </w:rPr>
              <w:t xml:space="preserve">1 - </w:t>
            </w:r>
          </w:p>
        </w:tc>
      </w:tr>
      <w:tr w:rsidR="00C34870" w14:paraId="34648900" w14:textId="77777777" w:rsidTr="007B6141">
        <w:tblPrEx>
          <w:tblCellMar>
            <w:top w:w="53" w:type="dxa"/>
            <w:left w:w="108" w:type="dxa"/>
            <w:right w:w="115" w:type="dxa"/>
          </w:tblCellMar>
        </w:tblPrEx>
        <w:trPr>
          <w:trHeight w:val="427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64389" w14:textId="2ECB0BA9" w:rsidR="00C34870" w:rsidRPr="007503CA" w:rsidRDefault="00C34870" w:rsidP="007B6141">
            <w:pPr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  <w:r w:rsidRPr="00D57D24">
              <w:rPr>
                <w:b/>
                <w:sz w:val="24"/>
              </w:rPr>
              <w:t xml:space="preserve">2 - </w:t>
            </w:r>
          </w:p>
          <w:p w14:paraId="0F89CC05" w14:textId="77777777" w:rsidR="00C34870" w:rsidRPr="007503CA" w:rsidRDefault="00C34870" w:rsidP="007B6141">
            <w:pPr>
              <w:shd w:val="clear" w:color="auto" w:fill="FFFFFF"/>
              <w:textAlignment w:val="baseline"/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</w:p>
        </w:tc>
      </w:tr>
      <w:tr w:rsidR="00C34870" w14:paraId="676DAEF1" w14:textId="77777777" w:rsidTr="007B6141">
        <w:tblPrEx>
          <w:tblCellMar>
            <w:top w:w="53" w:type="dxa"/>
            <w:left w:w="108" w:type="dxa"/>
            <w:right w:w="115" w:type="dxa"/>
          </w:tblCellMar>
        </w:tblPrEx>
        <w:trPr>
          <w:trHeight w:val="42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88CC9" w14:textId="6367AE4D" w:rsidR="00C34870" w:rsidRPr="007503CA" w:rsidRDefault="00C34870" w:rsidP="007B6141">
            <w:pPr>
              <w:rPr>
                <w:rFonts w:ascii="Georgia" w:eastAsia="Times New Roman" w:hAnsi="Georgia" w:cs="Times New Roman"/>
                <w:color w:val="222222"/>
                <w:sz w:val="18"/>
                <w:szCs w:val="18"/>
              </w:rPr>
            </w:pPr>
            <w:r w:rsidRPr="00D57D24">
              <w:rPr>
                <w:b/>
                <w:sz w:val="24"/>
              </w:rPr>
              <w:t xml:space="preserve">3 - </w:t>
            </w:r>
          </w:p>
        </w:tc>
      </w:tr>
    </w:tbl>
    <w:p w14:paraId="38BBC69C" w14:textId="77777777" w:rsidR="00906436" w:rsidRDefault="00906436" w:rsidP="000D6C37">
      <w:pPr>
        <w:spacing w:after="0" w:line="268" w:lineRule="auto"/>
        <w:jc w:val="center"/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</w:pPr>
    </w:p>
    <w:p w14:paraId="3DC443CC" w14:textId="77777777" w:rsidR="00906436" w:rsidRDefault="00906436">
      <w:pPr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</w:pPr>
      <w:r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  <w:br w:type="page"/>
      </w:r>
    </w:p>
    <w:p w14:paraId="710F517F" w14:textId="16BF2392" w:rsidR="007E495F" w:rsidRPr="00021CE2" w:rsidRDefault="007E495F" w:rsidP="000D6C37">
      <w:pPr>
        <w:spacing w:after="0" w:line="268" w:lineRule="auto"/>
        <w:jc w:val="center"/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</w:pPr>
      <w:r w:rsidRPr="00021CE2"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  <w:lastRenderedPageBreak/>
        <w:t xml:space="preserve">Assessment Cycle: Assessment Plan and </w:t>
      </w:r>
      <w:r w:rsidR="00275815"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  <w:t>Results</w:t>
      </w:r>
    </w:p>
    <w:p w14:paraId="6DEE9DE3" w14:textId="032E62A4" w:rsidR="00F76279" w:rsidRPr="000D6C37" w:rsidRDefault="00EB7325" w:rsidP="00F76279">
      <w:pPr>
        <w:spacing w:after="236"/>
        <w:jc w:val="center"/>
        <w:rPr>
          <w:b/>
          <w:sz w:val="28"/>
          <w:szCs w:val="28"/>
        </w:rPr>
      </w:pPr>
      <w:r w:rsidRPr="000D6C37">
        <w:rPr>
          <w:b/>
          <w:sz w:val="28"/>
          <w:szCs w:val="28"/>
        </w:rPr>
        <w:t xml:space="preserve">ASSESSMENT OF SLO </w:t>
      </w:r>
      <w:r w:rsidR="00C77DE9" w:rsidRPr="000D6C37">
        <w:rPr>
          <w:b/>
          <w:sz w:val="28"/>
          <w:szCs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0"/>
        <w:gridCol w:w="4660"/>
      </w:tblGrid>
      <w:tr w:rsidR="00EB7325" w14:paraId="61F5C7D1" w14:textId="77777777" w:rsidTr="002C720D">
        <w:tc>
          <w:tcPr>
            <w:tcW w:w="9350" w:type="dxa"/>
            <w:gridSpan w:val="2"/>
          </w:tcPr>
          <w:p w14:paraId="5E60904B" w14:textId="4109AB10" w:rsidR="00EB7325" w:rsidRDefault="00EB7325" w:rsidP="00EB7325">
            <w:r>
              <w:rPr>
                <w:b/>
                <w:sz w:val="24"/>
                <w:u w:val="single"/>
              </w:rPr>
              <w:t>Measure Title</w:t>
            </w:r>
            <w:r>
              <w:rPr>
                <w:b/>
                <w:sz w:val="24"/>
              </w:rPr>
              <w:t xml:space="preserve">: </w:t>
            </w:r>
            <w:r w:rsidR="001B0F25" w:rsidRPr="001B0F25">
              <w:rPr>
                <w:bCs/>
                <w:i/>
                <w:iCs/>
                <w:sz w:val="20"/>
                <w:szCs w:val="18"/>
              </w:rPr>
              <w:t>Be brief but descriptive so others can also know what exactly is being measured. E.g., Pre-Post Test, Career Readiness Workshop</w:t>
            </w:r>
          </w:p>
          <w:p w14:paraId="2068724D" w14:textId="77777777" w:rsidR="00EB7325" w:rsidRDefault="00EB7325" w:rsidP="00F76279">
            <w:pPr>
              <w:spacing w:after="236"/>
              <w:jc w:val="center"/>
            </w:pPr>
          </w:p>
        </w:tc>
      </w:tr>
      <w:tr w:rsidR="00EB7325" w14:paraId="235BB072" w14:textId="77777777" w:rsidTr="002C720D">
        <w:trPr>
          <w:trHeight w:val="5093"/>
        </w:trPr>
        <w:tc>
          <w:tcPr>
            <w:tcW w:w="4690" w:type="dxa"/>
          </w:tcPr>
          <w:p w14:paraId="799F488A" w14:textId="77777777" w:rsidR="00EB7325" w:rsidRPr="003E634E" w:rsidRDefault="00EB7325" w:rsidP="003E634E">
            <w:pPr>
              <w:jc w:val="center"/>
              <w:rPr>
                <w:b/>
                <w:sz w:val="24"/>
                <w:u w:val="single"/>
              </w:rPr>
            </w:pPr>
            <w:r w:rsidRPr="003E634E">
              <w:rPr>
                <w:b/>
                <w:sz w:val="24"/>
                <w:u w:val="single"/>
              </w:rPr>
              <w:t>Measure Type/Method:</w:t>
            </w:r>
          </w:p>
          <w:p w14:paraId="0EC1FD6C" w14:textId="795A22B5" w:rsidR="00EB7325" w:rsidRDefault="00EB7325" w:rsidP="00BA0717">
            <w:r w:rsidRPr="00C302CF">
              <w:rPr>
                <w:rFonts w:cstheme="minorHAnsi"/>
                <w:sz w:val="48"/>
              </w:rPr>
              <w:t xml:space="preserve">□ </w:t>
            </w:r>
            <w:r w:rsidR="00275815">
              <w:t>Direct-Assignment</w:t>
            </w:r>
          </w:p>
          <w:p w14:paraId="2447CC70" w14:textId="11F27A7C" w:rsidR="00EB7325" w:rsidRDefault="00EB7325" w:rsidP="00BA0717">
            <w:r w:rsidRPr="00C302CF">
              <w:rPr>
                <w:rFonts w:cstheme="minorHAnsi"/>
                <w:sz w:val="48"/>
              </w:rPr>
              <w:t xml:space="preserve">□ </w:t>
            </w:r>
            <w:r w:rsidR="00275815">
              <w:t>Direct-Capstone</w:t>
            </w:r>
          </w:p>
          <w:p w14:paraId="717AABDE" w14:textId="1E519CEC" w:rsidR="00EB7325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 w:rsidR="00275815">
              <w:t>Direct-Exam (Certification/Licensure)</w:t>
            </w:r>
          </w:p>
          <w:p w14:paraId="0A2052EC" w14:textId="3E3A96EE" w:rsidR="00EB7325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 w:rsidR="00EB7325">
              <w:t>Direct-</w:t>
            </w:r>
            <w:r w:rsidR="00275815">
              <w:t xml:space="preserve"> Exam (Course</w:t>
            </w:r>
          </w:p>
          <w:p w14:paraId="1519D12C" w14:textId="7F19B731" w:rsidR="00EB7325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 w:rsidR="00275815">
              <w:t xml:space="preserve">Direct-Field Assessment </w:t>
            </w:r>
          </w:p>
          <w:p w14:paraId="607967E1" w14:textId="6922135F" w:rsidR="00EB7325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 w:rsidR="00275815">
              <w:t>Direct-Performance</w:t>
            </w:r>
          </w:p>
          <w:p w14:paraId="2C931EBF" w14:textId="01FE7729" w:rsidR="00EB7325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 w:rsidR="00275815">
              <w:t>Direct-Portfolio</w:t>
            </w:r>
          </w:p>
          <w:p w14:paraId="7E139854" w14:textId="77777777" w:rsidR="00EB7325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 w:rsidR="00275815">
              <w:t>Direct-Presentation</w:t>
            </w:r>
          </w:p>
          <w:p w14:paraId="50C7D828" w14:textId="40DFCD98" w:rsidR="00275815" w:rsidRDefault="00275815" w:rsidP="00275815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Quiz</w:t>
            </w:r>
          </w:p>
          <w:p w14:paraId="2CFF8095" w14:textId="2ED7E5D2" w:rsidR="00275815" w:rsidRDefault="00275815" w:rsidP="00275815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Other</w:t>
            </w:r>
          </w:p>
        </w:tc>
        <w:tc>
          <w:tcPr>
            <w:tcW w:w="4660" w:type="dxa"/>
          </w:tcPr>
          <w:p w14:paraId="71EE7D96" w14:textId="69A9A0B4" w:rsidR="00EB7325" w:rsidRPr="003E634E" w:rsidRDefault="00EB7325" w:rsidP="003E634E">
            <w:pPr>
              <w:jc w:val="center"/>
              <w:rPr>
                <w:b/>
                <w:sz w:val="24"/>
                <w:u w:val="single"/>
              </w:rPr>
            </w:pPr>
            <w:r w:rsidRPr="003E634E">
              <w:rPr>
                <w:b/>
                <w:sz w:val="24"/>
                <w:u w:val="single"/>
              </w:rPr>
              <w:t xml:space="preserve">Measure </w:t>
            </w:r>
            <w:r w:rsidR="001B0F25" w:rsidRPr="003E634E">
              <w:rPr>
                <w:b/>
                <w:sz w:val="24"/>
                <w:u w:val="single"/>
              </w:rPr>
              <w:t>Type/Method</w:t>
            </w:r>
            <w:r w:rsidRPr="003E634E">
              <w:rPr>
                <w:b/>
                <w:sz w:val="24"/>
                <w:u w:val="single"/>
              </w:rPr>
              <w:t>:</w:t>
            </w:r>
          </w:p>
          <w:p w14:paraId="6554E09F" w14:textId="46791412" w:rsidR="00C302CF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 w:rsidR="00275815">
              <w:rPr>
                <w:rFonts w:cstheme="minorHAnsi"/>
              </w:rPr>
              <w:t xml:space="preserve"> In</w:t>
            </w:r>
            <w:r w:rsidR="00275815">
              <w:t>direct-Course Evaluation</w:t>
            </w:r>
          </w:p>
          <w:p w14:paraId="6E06705D" w14:textId="15108D5C" w:rsidR="00C302CF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</w:t>
            </w:r>
            <w:r w:rsidR="00275815">
              <w:rPr>
                <w:rFonts w:cstheme="minorHAnsi"/>
              </w:rPr>
              <w:t>In</w:t>
            </w:r>
            <w:r w:rsidR="00275815">
              <w:t>direct-Focus Group</w:t>
            </w:r>
          </w:p>
          <w:p w14:paraId="7BC2B98B" w14:textId="0FC8228F" w:rsidR="00C302CF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</w:t>
            </w:r>
            <w:r w:rsidR="00275815">
              <w:rPr>
                <w:rFonts w:cstheme="minorHAnsi"/>
              </w:rPr>
              <w:t>In</w:t>
            </w:r>
            <w:r w:rsidR="00275815">
              <w:t>direct-Interview</w:t>
            </w:r>
          </w:p>
          <w:p w14:paraId="6748D9FC" w14:textId="75D37899" w:rsidR="00275815" w:rsidRDefault="00275815" w:rsidP="00275815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Survey</w:t>
            </w:r>
          </w:p>
          <w:p w14:paraId="7854F34B" w14:textId="7488BE5F" w:rsidR="00C302CF" w:rsidRDefault="00C302CF" w:rsidP="00BA0717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</w:t>
            </w:r>
            <w:r w:rsidR="00275815">
              <w:rPr>
                <w:rFonts w:cstheme="minorHAnsi"/>
              </w:rPr>
              <w:t>Indirect-</w:t>
            </w:r>
            <w:r>
              <w:t>Other</w:t>
            </w:r>
          </w:p>
          <w:p w14:paraId="60F49DEE" w14:textId="043A1ACB" w:rsidR="00C302CF" w:rsidRDefault="00C302CF" w:rsidP="00F76279">
            <w:pPr>
              <w:spacing w:after="236"/>
              <w:jc w:val="center"/>
            </w:pPr>
          </w:p>
        </w:tc>
      </w:tr>
      <w:tr w:rsidR="00C302CF" w14:paraId="2AA11534" w14:textId="77777777" w:rsidTr="002C720D">
        <w:tc>
          <w:tcPr>
            <w:tcW w:w="9350" w:type="dxa"/>
            <w:gridSpan w:val="2"/>
          </w:tcPr>
          <w:p w14:paraId="17796DF2" w14:textId="15F7321E" w:rsidR="00C302CF" w:rsidRDefault="00275815" w:rsidP="00C302CF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Course</w:t>
            </w:r>
            <w:r w:rsidR="00C302CF" w:rsidRPr="00C302CF">
              <w:rPr>
                <w:b/>
                <w:sz w:val="24"/>
                <w:u w:val="single"/>
              </w:rPr>
              <w:t>:</w:t>
            </w:r>
          </w:p>
          <w:p w14:paraId="5986F179" w14:textId="67DD58C6" w:rsidR="00275815" w:rsidRPr="00275815" w:rsidRDefault="00275815" w:rsidP="00C302CF">
            <w:pPr>
              <w:spacing w:after="236"/>
              <w:rPr>
                <w:bCs/>
                <w:sz w:val="24"/>
              </w:rPr>
            </w:pPr>
            <w:r w:rsidRPr="00275815">
              <w:rPr>
                <w:bCs/>
                <w:sz w:val="24"/>
              </w:rPr>
              <w:t>Course Number and Catalog Description</w:t>
            </w:r>
            <w:r>
              <w:rPr>
                <w:bCs/>
                <w:sz w:val="24"/>
              </w:rPr>
              <w:t xml:space="preserve"> (as written in current Kent State catalog)</w:t>
            </w:r>
          </w:p>
          <w:p w14:paraId="0D3F0419" w14:textId="0956EF56" w:rsidR="00275815" w:rsidRDefault="00275815" w:rsidP="00C302CF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(or select: This is a non-course based measure)</w:t>
            </w:r>
          </w:p>
          <w:p w14:paraId="247B560E" w14:textId="287BAA64" w:rsidR="004B6C5A" w:rsidRDefault="004B6C5A" w:rsidP="00C302CF">
            <w:pPr>
              <w:spacing w:after="236"/>
            </w:pPr>
          </w:p>
        </w:tc>
      </w:tr>
      <w:tr w:rsidR="00001302" w14:paraId="44976D35" w14:textId="77777777" w:rsidTr="00A62EE1">
        <w:trPr>
          <w:trHeight w:val="1548"/>
        </w:trPr>
        <w:tc>
          <w:tcPr>
            <w:tcW w:w="9350" w:type="dxa"/>
            <w:gridSpan w:val="2"/>
          </w:tcPr>
          <w:p w14:paraId="5441E3EA" w14:textId="3B704B70" w:rsidR="00001302" w:rsidRDefault="00927058" w:rsidP="00C302CF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Measure </w:t>
            </w:r>
            <w:r w:rsidR="00275815">
              <w:rPr>
                <w:b/>
                <w:sz w:val="24"/>
                <w:u w:val="single"/>
              </w:rPr>
              <w:t>Title</w:t>
            </w:r>
            <w:r>
              <w:rPr>
                <w:b/>
                <w:sz w:val="24"/>
                <w:u w:val="single"/>
              </w:rPr>
              <w:t>: (Brief description)</w:t>
            </w:r>
          </w:p>
          <w:p w14:paraId="0F90E46A" w14:textId="63A3C660" w:rsidR="00001302" w:rsidRDefault="00001302" w:rsidP="00F76279">
            <w:pPr>
              <w:spacing w:after="236"/>
              <w:jc w:val="center"/>
            </w:pPr>
          </w:p>
        </w:tc>
      </w:tr>
      <w:tr w:rsidR="00927058" w14:paraId="141CD7B9" w14:textId="77777777" w:rsidTr="00A62EE1">
        <w:trPr>
          <w:trHeight w:val="1548"/>
        </w:trPr>
        <w:tc>
          <w:tcPr>
            <w:tcW w:w="9350" w:type="dxa"/>
            <w:gridSpan w:val="2"/>
          </w:tcPr>
          <w:p w14:paraId="602204BE" w14:textId="6DFA7607" w:rsidR="00927058" w:rsidRDefault="00927058" w:rsidP="00C302CF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lastRenderedPageBreak/>
              <w:t>Align Results (option only if course listed above collects assignment rubric-based information from Canvas)</w:t>
            </w:r>
          </w:p>
        </w:tc>
      </w:tr>
      <w:tr w:rsidR="002C720D" w14:paraId="6EC71D65" w14:textId="77777777" w:rsidTr="00927058">
        <w:trPr>
          <w:trHeight w:val="1772"/>
        </w:trPr>
        <w:tc>
          <w:tcPr>
            <w:tcW w:w="9350" w:type="dxa"/>
            <w:gridSpan w:val="2"/>
          </w:tcPr>
          <w:p w14:paraId="11C90F67" w14:textId="6D0FABAB" w:rsidR="002C720D" w:rsidRDefault="00927058" w:rsidP="002C720D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Target: Enter target or criteria of success for this measure</w:t>
            </w:r>
          </w:p>
          <w:p w14:paraId="1A454725" w14:textId="38400821" w:rsidR="002C720D" w:rsidRPr="00927058" w:rsidRDefault="00927058" w:rsidP="00927058">
            <w:pPr>
              <w:spacing w:after="236"/>
              <w:rPr>
                <w:b/>
                <w:i/>
                <w:iCs/>
                <w:sz w:val="24"/>
                <w:u w:val="single"/>
              </w:rPr>
            </w:pPr>
            <w:r w:rsidRPr="00927058">
              <w:rPr>
                <w:bCs/>
                <w:i/>
                <w:iCs/>
                <w:sz w:val="24"/>
              </w:rPr>
              <w:t>For example, 80% of the students will achieve a rubric score of 3 or above out of 5.</w:t>
            </w:r>
          </w:p>
        </w:tc>
      </w:tr>
      <w:tr w:rsidR="007E495F" w14:paraId="447338CE" w14:textId="77777777" w:rsidTr="002C720D">
        <w:tc>
          <w:tcPr>
            <w:tcW w:w="9350" w:type="dxa"/>
            <w:gridSpan w:val="2"/>
          </w:tcPr>
          <w:p w14:paraId="5E9B374B" w14:textId="77777777" w:rsidR="00734C36" w:rsidRDefault="00734C36" w:rsidP="00734C36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Description</w:t>
            </w:r>
            <w:r w:rsidRPr="007E495F">
              <w:rPr>
                <w:b/>
                <w:sz w:val="24"/>
                <w:u w:val="single"/>
              </w:rPr>
              <w:t>:</w:t>
            </w:r>
            <w:r>
              <w:rPr>
                <w:b/>
                <w:sz w:val="24"/>
                <w:u w:val="single"/>
              </w:rPr>
              <w:t xml:space="preserve"> </w:t>
            </w:r>
            <w:r w:rsidRPr="00734C36">
              <w:rPr>
                <w:bCs/>
                <w:i/>
                <w:iCs/>
                <w:szCs w:val="20"/>
              </w:rPr>
              <w:t>Describe key initiative/measure activity to assist in reaching Goal/Outcome, which includes the process that will be used to collect the data (e.g., guidelines also shared with students – a document may also be attached)</w:t>
            </w:r>
          </w:p>
          <w:p w14:paraId="3E789351" w14:textId="29CB55E7" w:rsidR="00313AA2" w:rsidRDefault="00313AA2" w:rsidP="00BA0717">
            <w:pPr>
              <w:spacing w:after="236"/>
              <w:rPr>
                <w:b/>
                <w:sz w:val="24"/>
                <w:u w:val="single"/>
              </w:rPr>
            </w:pPr>
          </w:p>
          <w:p w14:paraId="78AB553B" w14:textId="77777777" w:rsidR="00313AA2" w:rsidRDefault="00313AA2" w:rsidP="00BA0717">
            <w:pPr>
              <w:spacing w:after="236"/>
              <w:rPr>
                <w:b/>
                <w:sz w:val="24"/>
                <w:u w:val="single"/>
              </w:rPr>
            </w:pPr>
          </w:p>
          <w:p w14:paraId="200394E1" w14:textId="3170D684" w:rsidR="00313AA2" w:rsidRPr="00C302CF" w:rsidRDefault="00313AA2" w:rsidP="00BA0717">
            <w:pPr>
              <w:spacing w:after="236"/>
              <w:rPr>
                <w:b/>
                <w:sz w:val="24"/>
                <w:u w:val="single"/>
              </w:rPr>
            </w:pPr>
          </w:p>
        </w:tc>
      </w:tr>
      <w:tr w:rsidR="007E495F" w14:paraId="6F3ADD8D" w14:textId="77777777" w:rsidTr="002C720D">
        <w:tc>
          <w:tcPr>
            <w:tcW w:w="9350" w:type="dxa"/>
            <w:gridSpan w:val="2"/>
          </w:tcPr>
          <w:p w14:paraId="012A5579" w14:textId="5CCF030E" w:rsidR="007E495F" w:rsidRDefault="007E495F" w:rsidP="00BA0717">
            <w:pPr>
              <w:spacing w:after="236"/>
              <w:rPr>
                <w:b/>
                <w:sz w:val="24"/>
                <w:u w:val="single"/>
              </w:rPr>
            </w:pPr>
            <w:r w:rsidRPr="007E495F">
              <w:rPr>
                <w:b/>
                <w:sz w:val="24"/>
                <w:u w:val="single"/>
              </w:rPr>
              <w:t>Re</w:t>
            </w:r>
            <w:r w:rsidR="00927058">
              <w:rPr>
                <w:b/>
                <w:sz w:val="24"/>
                <w:u w:val="single"/>
              </w:rPr>
              <w:t>sults</w:t>
            </w:r>
            <w:r w:rsidRPr="007E495F">
              <w:rPr>
                <w:b/>
                <w:sz w:val="24"/>
                <w:u w:val="single"/>
              </w:rPr>
              <w:t>:</w:t>
            </w:r>
          </w:p>
          <w:p w14:paraId="1BA34B3C" w14:textId="2AD6CF04" w:rsidR="00927058" w:rsidRPr="00927058" w:rsidRDefault="00927058" w:rsidP="00BA0717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students (N) were assessed?</w:t>
            </w:r>
          </w:p>
          <w:p w14:paraId="433FE42C" w14:textId="024E4EA6" w:rsidR="00313AA2" w:rsidRPr="00927058" w:rsidRDefault="00927058" w:rsidP="00BA0717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MET the target goal?</w:t>
            </w:r>
          </w:p>
          <w:p w14:paraId="5CFF2BF7" w14:textId="71A4C3B3" w:rsidR="00927058" w:rsidRPr="00927058" w:rsidRDefault="00927058" w:rsidP="00BA0717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students did NOT MEET the target goal?</w:t>
            </w:r>
          </w:p>
          <w:p w14:paraId="4BC2120A" w14:textId="62005CA0" w:rsidR="00313AA2" w:rsidRPr="00BE45C7" w:rsidRDefault="00927058" w:rsidP="00927058">
            <w:pPr>
              <w:spacing w:after="236"/>
              <w:rPr>
                <w:rFonts w:ascii="Arial" w:hAnsi="Arial" w:cs="Arial"/>
                <w:i/>
                <w:iCs/>
                <w:color w:val="4A494A"/>
                <w:sz w:val="21"/>
                <w:szCs w:val="21"/>
                <w:shd w:val="clear" w:color="auto" w:fill="FFFFFF"/>
              </w:rPr>
            </w:pPr>
            <w:r w:rsidRPr="00BE45C7">
              <w:rPr>
                <w:b/>
                <w:i/>
                <w:iCs/>
                <w:sz w:val="24"/>
                <w:u w:val="single"/>
              </w:rPr>
              <w:t>Note – if course rubric assessment is in Canvas, information may be available for import</w:t>
            </w:r>
          </w:p>
        </w:tc>
      </w:tr>
      <w:tr w:rsidR="00001302" w14:paraId="3826B3EE" w14:textId="77777777" w:rsidTr="000859CB">
        <w:trPr>
          <w:trHeight w:val="1100"/>
        </w:trPr>
        <w:tc>
          <w:tcPr>
            <w:tcW w:w="9350" w:type="dxa"/>
            <w:gridSpan w:val="2"/>
          </w:tcPr>
          <w:p w14:paraId="0108580E" w14:textId="1EFFE56B" w:rsidR="00001302" w:rsidRPr="007E495F" w:rsidRDefault="00927058" w:rsidP="00BA0717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Measure Status: Ta</w:t>
            </w:r>
            <w:r w:rsidR="00001302" w:rsidRPr="007E495F">
              <w:rPr>
                <w:b/>
                <w:sz w:val="24"/>
                <w:u w:val="single"/>
              </w:rPr>
              <w:t xml:space="preserve">rget Achievement: </w:t>
            </w:r>
            <w:r w:rsidR="00001302" w:rsidRPr="007E495F">
              <w:rPr>
                <w:b/>
                <w:sz w:val="24"/>
                <w:u w:val="single"/>
              </w:rPr>
              <w:object w:dxaOrig="225" w:dyaOrig="225" w14:anchorId="1230029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4" type="#_x0000_t75" style="width:18pt;height:15.75pt" o:ole="">
                  <v:imagedata r:id="rId8" o:title=""/>
                </v:shape>
                <w:control r:id="rId9" w:name="DefaultOcxName" w:shapeid="_x0000_i1074"/>
              </w:object>
            </w:r>
            <w:r w:rsidR="00001302" w:rsidRPr="007E495F">
              <w:rPr>
                <w:b/>
                <w:sz w:val="24"/>
                <w:u w:val="single"/>
              </w:rPr>
              <w:t>Not Met    </w:t>
            </w:r>
            <w:r w:rsidR="00001302" w:rsidRPr="007E495F">
              <w:rPr>
                <w:b/>
                <w:sz w:val="24"/>
                <w:u w:val="single"/>
              </w:rPr>
              <w:object w:dxaOrig="225" w:dyaOrig="225" w14:anchorId="56DFFD2C">
                <v:shape id="_x0000_i1047" type="#_x0000_t75" style="width:18pt;height:15.75pt" o:ole="">
                  <v:imagedata r:id="rId8" o:title=""/>
                </v:shape>
                <w:control r:id="rId10" w:name="DefaultOcxName1" w:shapeid="_x0000_i1047"/>
              </w:object>
            </w:r>
            <w:r w:rsidR="00001302" w:rsidRPr="007E495F">
              <w:rPr>
                <w:b/>
                <w:sz w:val="24"/>
                <w:u w:val="single"/>
              </w:rPr>
              <w:t>Met  </w:t>
            </w:r>
            <w:r w:rsidR="00001302" w:rsidRPr="007E495F">
              <w:rPr>
                <w:b/>
                <w:sz w:val="24"/>
                <w:u w:val="single"/>
              </w:rPr>
              <w:object w:dxaOrig="225" w:dyaOrig="225" w14:anchorId="6A00622A">
                <v:shape id="_x0000_i1080" type="#_x0000_t75" style="width:18pt;height:15.75pt" o:ole="">
                  <v:imagedata r:id="rId11" o:title=""/>
                </v:shape>
                <w:control r:id="rId12" w:name="DefaultOcxName2" w:shapeid="_x0000_i1080"/>
              </w:object>
            </w:r>
          </w:p>
        </w:tc>
      </w:tr>
      <w:tr w:rsidR="00927058" w14:paraId="664B6EA2" w14:textId="77777777" w:rsidTr="000859CB">
        <w:trPr>
          <w:trHeight w:val="1100"/>
        </w:trPr>
        <w:tc>
          <w:tcPr>
            <w:tcW w:w="9350" w:type="dxa"/>
            <w:gridSpan w:val="2"/>
          </w:tcPr>
          <w:p w14:paraId="39E376A5" w14:textId="54B82FEF" w:rsidR="00927058" w:rsidRDefault="00927058" w:rsidP="00BA0717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Analysis: Please enter a narrative analysis of the results</w:t>
            </w:r>
          </w:p>
        </w:tc>
      </w:tr>
      <w:tr w:rsidR="00927058" w14:paraId="0944141F" w14:textId="77777777" w:rsidTr="000859CB">
        <w:trPr>
          <w:trHeight w:val="1100"/>
        </w:trPr>
        <w:tc>
          <w:tcPr>
            <w:tcW w:w="9350" w:type="dxa"/>
            <w:gridSpan w:val="2"/>
          </w:tcPr>
          <w:p w14:paraId="454BD556" w14:textId="096EE9D4" w:rsidR="00927058" w:rsidRDefault="00927058" w:rsidP="00BA0717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Planned actions based on results:</w:t>
            </w:r>
          </w:p>
        </w:tc>
      </w:tr>
    </w:tbl>
    <w:p w14:paraId="0917A8FA" w14:textId="5A560171" w:rsidR="002C720D" w:rsidRDefault="002C720D" w:rsidP="00F76279">
      <w:pPr>
        <w:spacing w:after="0" w:line="268" w:lineRule="auto"/>
        <w:ind w:left="-5" w:hanging="10"/>
        <w:jc w:val="center"/>
        <w:rPr>
          <w:b/>
          <w:sz w:val="24"/>
        </w:rPr>
      </w:pPr>
    </w:p>
    <w:p w14:paraId="0C73EAC5" w14:textId="77777777" w:rsidR="00B7133E" w:rsidRPr="00021CE2" w:rsidRDefault="00B7133E" w:rsidP="00B7133E">
      <w:pPr>
        <w:spacing w:after="0" w:line="268" w:lineRule="auto"/>
        <w:jc w:val="center"/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</w:pPr>
      <w:r w:rsidRPr="00021CE2"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  <w:lastRenderedPageBreak/>
        <w:t xml:space="preserve">Assessment Cycle: Assessment Plan and </w:t>
      </w:r>
      <w:r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  <w:t>Results</w:t>
      </w:r>
    </w:p>
    <w:p w14:paraId="5602320D" w14:textId="39BB8A1A" w:rsidR="00B7133E" w:rsidRPr="000D6C37" w:rsidRDefault="00B7133E" w:rsidP="00B7133E">
      <w:pPr>
        <w:spacing w:after="236"/>
        <w:jc w:val="center"/>
        <w:rPr>
          <w:b/>
          <w:sz w:val="28"/>
          <w:szCs w:val="28"/>
        </w:rPr>
      </w:pPr>
      <w:r w:rsidRPr="000D6C37">
        <w:rPr>
          <w:b/>
          <w:sz w:val="28"/>
          <w:szCs w:val="28"/>
        </w:rPr>
        <w:t>ASSESSMENT OF SLO 1</w:t>
      </w:r>
      <w:r w:rsidR="001155D8">
        <w:rPr>
          <w:b/>
          <w:sz w:val="28"/>
          <w:szCs w:val="28"/>
        </w:rPr>
        <w:t xml:space="preserve"> (if have another measure under same SLO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0"/>
        <w:gridCol w:w="4660"/>
      </w:tblGrid>
      <w:tr w:rsidR="00B7133E" w14:paraId="64A4627B" w14:textId="77777777" w:rsidTr="007B6141">
        <w:tc>
          <w:tcPr>
            <w:tcW w:w="9350" w:type="dxa"/>
            <w:gridSpan w:val="2"/>
          </w:tcPr>
          <w:p w14:paraId="2D46F630" w14:textId="29679953" w:rsidR="00B7133E" w:rsidRDefault="00B7133E" w:rsidP="007B6141">
            <w:r>
              <w:rPr>
                <w:b/>
                <w:sz w:val="24"/>
                <w:u w:val="single"/>
              </w:rPr>
              <w:t>Measure Title</w:t>
            </w:r>
            <w:r>
              <w:rPr>
                <w:b/>
                <w:sz w:val="24"/>
              </w:rPr>
              <w:t xml:space="preserve">: </w:t>
            </w:r>
            <w:r w:rsidR="001B0F25" w:rsidRPr="001B0F25">
              <w:rPr>
                <w:bCs/>
                <w:i/>
                <w:iCs/>
                <w:sz w:val="20"/>
                <w:szCs w:val="18"/>
              </w:rPr>
              <w:t>Be brief but descriptive so others can also know what exactly is being measured. E.g., Pre-Post Test, Career Readiness Workshop</w:t>
            </w:r>
          </w:p>
          <w:p w14:paraId="165F64A2" w14:textId="77777777" w:rsidR="00B7133E" w:rsidRDefault="00B7133E" w:rsidP="007B6141">
            <w:pPr>
              <w:spacing w:after="236"/>
              <w:jc w:val="center"/>
            </w:pPr>
          </w:p>
        </w:tc>
      </w:tr>
      <w:tr w:rsidR="00B7133E" w14:paraId="4BE7CF7D" w14:textId="77777777" w:rsidTr="007B6141">
        <w:trPr>
          <w:trHeight w:val="5093"/>
        </w:trPr>
        <w:tc>
          <w:tcPr>
            <w:tcW w:w="4690" w:type="dxa"/>
          </w:tcPr>
          <w:p w14:paraId="1162FB67" w14:textId="77777777" w:rsidR="00B7133E" w:rsidRPr="003E634E" w:rsidRDefault="00B7133E" w:rsidP="007B6141">
            <w:pPr>
              <w:jc w:val="center"/>
              <w:rPr>
                <w:b/>
                <w:sz w:val="24"/>
                <w:u w:val="single"/>
              </w:rPr>
            </w:pPr>
            <w:r w:rsidRPr="003E634E">
              <w:rPr>
                <w:b/>
                <w:sz w:val="24"/>
                <w:u w:val="single"/>
              </w:rPr>
              <w:t>Measure Type/Method:</w:t>
            </w:r>
          </w:p>
          <w:p w14:paraId="1D53556B" w14:textId="77777777" w:rsidR="00B7133E" w:rsidRDefault="00B7133E" w:rsidP="007B6141">
            <w:r w:rsidRPr="00C302CF">
              <w:rPr>
                <w:rFonts w:cstheme="minorHAnsi"/>
                <w:sz w:val="48"/>
              </w:rPr>
              <w:t xml:space="preserve">□ </w:t>
            </w:r>
            <w:r>
              <w:t>Direct-Assignment</w:t>
            </w:r>
          </w:p>
          <w:p w14:paraId="2100A9CA" w14:textId="77777777" w:rsidR="00B7133E" w:rsidRDefault="00B7133E" w:rsidP="007B6141">
            <w:r w:rsidRPr="00C302CF">
              <w:rPr>
                <w:rFonts w:cstheme="minorHAnsi"/>
                <w:sz w:val="48"/>
              </w:rPr>
              <w:t xml:space="preserve">□ </w:t>
            </w:r>
            <w:r>
              <w:t>Direct-Capstone</w:t>
            </w:r>
          </w:p>
          <w:p w14:paraId="317E5B89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Exam (Certification/Licensure)</w:t>
            </w:r>
          </w:p>
          <w:p w14:paraId="578A769A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 Exam (Course</w:t>
            </w:r>
          </w:p>
          <w:p w14:paraId="75F4D7FF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 xml:space="preserve">Direct-Field Assessment </w:t>
            </w:r>
          </w:p>
          <w:p w14:paraId="4D0F3A9C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Performance</w:t>
            </w:r>
          </w:p>
          <w:p w14:paraId="5C485EF1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Portfolio</w:t>
            </w:r>
          </w:p>
          <w:p w14:paraId="5F6F2F72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Presentation</w:t>
            </w:r>
          </w:p>
          <w:p w14:paraId="477C17D5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Quiz</w:t>
            </w:r>
          </w:p>
          <w:p w14:paraId="7EAB2409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Other</w:t>
            </w:r>
          </w:p>
        </w:tc>
        <w:tc>
          <w:tcPr>
            <w:tcW w:w="4660" w:type="dxa"/>
          </w:tcPr>
          <w:p w14:paraId="06926F6C" w14:textId="6DFE5A9C" w:rsidR="00B7133E" w:rsidRPr="003E634E" w:rsidRDefault="001B0F25" w:rsidP="007B6141">
            <w:pPr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Measure </w:t>
            </w:r>
            <w:r w:rsidRPr="003E634E">
              <w:rPr>
                <w:b/>
                <w:sz w:val="24"/>
                <w:u w:val="single"/>
              </w:rPr>
              <w:t>Type/Method</w:t>
            </w:r>
            <w:r w:rsidR="00B7133E" w:rsidRPr="003E634E">
              <w:rPr>
                <w:b/>
                <w:sz w:val="24"/>
                <w:u w:val="single"/>
              </w:rPr>
              <w:t>:</w:t>
            </w:r>
          </w:p>
          <w:p w14:paraId="3AC94958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Course Evaluation</w:t>
            </w:r>
          </w:p>
          <w:p w14:paraId="570F76E8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Focus Group</w:t>
            </w:r>
          </w:p>
          <w:p w14:paraId="07517621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Interview</w:t>
            </w:r>
          </w:p>
          <w:p w14:paraId="5B2D8D47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Survey</w:t>
            </w:r>
          </w:p>
          <w:p w14:paraId="7D91CCF5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direct-</w:t>
            </w:r>
            <w:r>
              <w:t>Other</w:t>
            </w:r>
          </w:p>
          <w:p w14:paraId="5D70CFFC" w14:textId="77777777" w:rsidR="00B7133E" w:rsidRDefault="00B7133E" w:rsidP="007B6141">
            <w:pPr>
              <w:spacing w:after="236"/>
              <w:jc w:val="center"/>
            </w:pPr>
          </w:p>
        </w:tc>
      </w:tr>
      <w:tr w:rsidR="00B7133E" w14:paraId="417F71C8" w14:textId="77777777" w:rsidTr="007B6141">
        <w:tc>
          <w:tcPr>
            <w:tcW w:w="9350" w:type="dxa"/>
            <w:gridSpan w:val="2"/>
          </w:tcPr>
          <w:p w14:paraId="170FB931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Course</w:t>
            </w:r>
            <w:r w:rsidRPr="00C302CF">
              <w:rPr>
                <w:b/>
                <w:sz w:val="24"/>
                <w:u w:val="single"/>
              </w:rPr>
              <w:t>:</w:t>
            </w:r>
          </w:p>
          <w:p w14:paraId="51404AEA" w14:textId="77777777" w:rsidR="00B7133E" w:rsidRPr="00275815" w:rsidRDefault="00B7133E" w:rsidP="007B6141">
            <w:pPr>
              <w:spacing w:after="236"/>
              <w:rPr>
                <w:bCs/>
                <w:sz w:val="24"/>
              </w:rPr>
            </w:pPr>
            <w:r w:rsidRPr="00275815">
              <w:rPr>
                <w:bCs/>
                <w:sz w:val="24"/>
              </w:rPr>
              <w:t>Course Number and Catalog Description</w:t>
            </w:r>
            <w:r>
              <w:rPr>
                <w:bCs/>
                <w:sz w:val="24"/>
              </w:rPr>
              <w:t xml:space="preserve"> (as written in current Kent State catalog)</w:t>
            </w:r>
          </w:p>
          <w:p w14:paraId="2A86E31A" w14:textId="6AA5CB0D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(or select: </w:t>
            </w:r>
            <w:r w:rsidR="00BE45C7" w:rsidRPr="00C302CF">
              <w:rPr>
                <w:rFonts w:cstheme="minorHAnsi"/>
                <w:sz w:val="48"/>
              </w:rPr>
              <w:t>□</w:t>
            </w:r>
            <w:r>
              <w:rPr>
                <w:b/>
                <w:sz w:val="24"/>
                <w:u w:val="single"/>
              </w:rPr>
              <w:t>This is a non-course based measure)</w:t>
            </w:r>
          </w:p>
          <w:p w14:paraId="13C32C19" w14:textId="77777777" w:rsidR="00B7133E" w:rsidRDefault="00B7133E" w:rsidP="007B6141">
            <w:pPr>
              <w:spacing w:after="236"/>
            </w:pPr>
          </w:p>
        </w:tc>
      </w:tr>
      <w:tr w:rsidR="00B7133E" w14:paraId="0DB8951E" w14:textId="77777777" w:rsidTr="007B6141">
        <w:trPr>
          <w:trHeight w:val="1548"/>
        </w:trPr>
        <w:tc>
          <w:tcPr>
            <w:tcW w:w="9350" w:type="dxa"/>
            <w:gridSpan w:val="2"/>
          </w:tcPr>
          <w:p w14:paraId="513CD00F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Measure Title: (Brief description)</w:t>
            </w:r>
          </w:p>
          <w:p w14:paraId="2506B774" w14:textId="77777777" w:rsidR="00B7133E" w:rsidRDefault="00B7133E" w:rsidP="007B6141">
            <w:pPr>
              <w:spacing w:after="236"/>
              <w:jc w:val="center"/>
            </w:pPr>
          </w:p>
        </w:tc>
      </w:tr>
      <w:tr w:rsidR="00B7133E" w14:paraId="32E5905F" w14:textId="77777777" w:rsidTr="007B6141">
        <w:trPr>
          <w:trHeight w:val="1548"/>
        </w:trPr>
        <w:tc>
          <w:tcPr>
            <w:tcW w:w="9350" w:type="dxa"/>
            <w:gridSpan w:val="2"/>
          </w:tcPr>
          <w:p w14:paraId="7D3D474F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lastRenderedPageBreak/>
              <w:t>Align Results (option only if course listed above collects assignment rubric-based information from Canvas)</w:t>
            </w:r>
          </w:p>
        </w:tc>
      </w:tr>
      <w:tr w:rsidR="00B7133E" w14:paraId="6B0FF78E" w14:textId="77777777" w:rsidTr="007B6141">
        <w:trPr>
          <w:trHeight w:val="1772"/>
        </w:trPr>
        <w:tc>
          <w:tcPr>
            <w:tcW w:w="9350" w:type="dxa"/>
            <w:gridSpan w:val="2"/>
          </w:tcPr>
          <w:p w14:paraId="2BE04AEE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Target: Enter target or criteria of success for this measure</w:t>
            </w:r>
          </w:p>
          <w:p w14:paraId="56A74BB3" w14:textId="77777777" w:rsidR="00B7133E" w:rsidRPr="00927058" w:rsidRDefault="00B7133E" w:rsidP="007B6141">
            <w:pPr>
              <w:spacing w:after="236"/>
              <w:rPr>
                <w:b/>
                <w:i/>
                <w:iCs/>
                <w:sz w:val="24"/>
                <w:u w:val="single"/>
              </w:rPr>
            </w:pPr>
            <w:r w:rsidRPr="00927058">
              <w:rPr>
                <w:bCs/>
                <w:i/>
                <w:iCs/>
                <w:sz w:val="24"/>
              </w:rPr>
              <w:t>For example, 80% of the students will achieve a rubric score of 3 or above out of 5.</w:t>
            </w:r>
          </w:p>
        </w:tc>
      </w:tr>
      <w:tr w:rsidR="00B7133E" w14:paraId="104237C3" w14:textId="77777777" w:rsidTr="007B6141">
        <w:tc>
          <w:tcPr>
            <w:tcW w:w="9350" w:type="dxa"/>
            <w:gridSpan w:val="2"/>
          </w:tcPr>
          <w:p w14:paraId="3042E64F" w14:textId="26D1EDC4" w:rsidR="00B7133E" w:rsidRDefault="00734C36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Description</w:t>
            </w:r>
            <w:r w:rsidRPr="007E495F">
              <w:rPr>
                <w:b/>
                <w:sz w:val="24"/>
                <w:u w:val="single"/>
              </w:rPr>
              <w:t>:</w:t>
            </w:r>
            <w:r>
              <w:rPr>
                <w:b/>
                <w:sz w:val="24"/>
                <w:u w:val="single"/>
              </w:rPr>
              <w:t xml:space="preserve"> </w:t>
            </w:r>
            <w:r w:rsidRPr="00734C36">
              <w:rPr>
                <w:bCs/>
                <w:i/>
                <w:iCs/>
                <w:szCs w:val="20"/>
              </w:rPr>
              <w:t>Describe key initiative/measure activity to assist in reaching Goal/Outcome, which includes the process that will be used to collect the data (e.g., guidelines also shared with students – a document may also be attached)</w:t>
            </w:r>
          </w:p>
          <w:p w14:paraId="118A424A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</w:p>
          <w:p w14:paraId="001DBF58" w14:textId="77777777" w:rsidR="00B7133E" w:rsidRPr="00C302CF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</w:p>
        </w:tc>
      </w:tr>
      <w:tr w:rsidR="00B7133E" w14:paraId="28ABD02A" w14:textId="77777777" w:rsidTr="007B6141">
        <w:tc>
          <w:tcPr>
            <w:tcW w:w="9350" w:type="dxa"/>
            <w:gridSpan w:val="2"/>
          </w:tcPr>
          <w:p w14:paraId="5761EE6F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 w:rsidRPr="007E495F">
              <w:rPr>
                <w:b/>
                <w:sz w:val="24"/>
                <w:u w:val="single"/>
              </w:rPr>
              <w:t>Re</w:t>
            </w:r>
            <w:r>
              <w:rPr>
                <w:b/>
                <w:sz w:val="24"/>
                <w:u w:val="single"/>
              </w:rPr>
              <w:t>sults</w:t>
            </w:r>
            <w:r w:rsidRPr="007E495F">
              <w:rPr>
                <w:b/>
                <w:sz w:val="24"/>
                <w:u w:val="single"/>
              </w:rPr>
              <w:t>:</w:t>
            </w:r>
          </w:p>
          <w:p w14:paraId="6305022D" w14:textId="77777777" w:rsidR="00B7133E" w:rsidRPr="00927058" w:rsidRDefault="00B7133E" w:rsidP="007B6141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students (N) were assessed?</w:t>
            </w:r>
          </w:p>
          <w:p w14:paraId="5231734E" w14:textId="77777777" w:rsidR="00B7133E" w:rsidRPr="00927058" w:rsidRDefault="00B7133E" w:rsidP="007B6141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MET the target goal?</w:t>
            </w:r>
          </w:p>
          <w:p w14:paraId="4E2153F2" w14:textId="77777777" w:rsidR="00B7133E" w:rsidRPr="00927058" w:rsidRDefault="00B7133E" w:rsidP="007B6141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students did NOT MEET the target goal?</w:t>
            </w:r>
          </w:p>
          <w:p w14:paraId="6F9E583B" w14:textId="77777777" w:rsidR="00B7133E" w:rsidRPr="00BE45C7" w:rsidRDefault="00B7133E" w:rsidP="007B6141">
            <w:pPr>
              <w:spacing w:after="236"/>
              <w:rPr>
                <w:rFonts w:ascii="Arial" w:hAnsi="Arial" w:cs="Arial"/>
                <w:i/>
                <w:iCs/>
                <w:color w:val="4A494A"/>
                <w:sz w:val="21"/>
                <w:szCs w:val="21"/>
                <w:shd w:val="clear" w:color="auto" w:fill="FFFFFF"/>
              </w:rPr>
            </w:pPr>
            <w:r w:rsidRPr="00BE45C7">
              <w:rPr>
                <w:b/>
                <w:i/>
                <w:iCs/>
                <w:sz w:val="24"/>
                <w:u w:val="single"/>
              </w:rPr>
              <w:t>Note – if course rubric assessment is in Canvas, information may be available for import</w:t>
            </w:r>
          </w:p>
        </w:tc>
      </w:tr>
      <w:tr w:rsidR="00B7133E" w14:paraId="3A958FD5" w14:textId="77777777" w:rsidTr="007B6141">
        <w:trPr>
          <w:trHeight w:val="1100"/>
        </w:trPr>
        <w:tc>
          <w:tcPr>
            <w:tcW w:w="9350" w:type="dxa"/>
            <w:gridSpan w:val="2"/>
          </w:tcPr>
          <w:p w14:paraId="625D9121" w14:textId="4598346B" w:rsidR="00B7133E" w:rsidRPr="007E495F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Measure Status: Ta</w:t>
            </w:r>
            <w:r w:rsidRPr="007E495F">
              <w:rPr>
                <w:b/>
                <w:sz w:val="24"/>
                <w:u w:val="single"/>
              </w:rPr>
              <w:t xml:space="preserve">rget Achievement: </w:t>
            </w:r>
            <w:r w:rsidRPr="007E495F">
              <w:rPr>
                <w:b/>
                <w:sz w:val="24"/>
                <w:u w:val="single"/>
              </w:rPr>
              <w:object w:dxaOrig="225" w:dyaOrig="225" w14:anchorId="1DC4E701">
                <v:shape id="_x0000_i1053" type="#_x0000_t75" style="width:18pt;height:15.75pt" o:ole="">
                  <v:imagedata r:id="rId8" o:title=""/>
                </v:shape>
                <w:control r:id="rId13" w:name="DefaultOcxName3" w:shapeid="_x0000_i1053"/>
              </w:object>
            </w:r>
            <w:r w:rsidRPr="007E495F">
              <w:rPr>
                <w:b/>
                <w:sz w:val="24"/>
                <w:u w:val="single"/>
              </w:rPr>
              <w:t>Not Met    </w:t>
            </w:r>
            <w:r w:rsidRPr="007E495F">
              <w:rPr>
                <w:b/>
                <w:sz w:val="24"/>
                <w:u w:val="single"/>
              </w:rPr>
              <w:object w:dxaOrig="225" w:dyaOrig="225" w14:anchorId="25DECD02">
                <v:shape id="_x0000_i1056" type="#_x0000_t75" style="width:18pt;height:15.75pt" o:ole="">
                  <v:imagedata r:id="rId8" o:title=""/>
                </v:shape>
                <w:control r:id="rId14" w:name="DefaultOcxName11" w:shapeid="_x0000_i1056"/>
              </w:object>
            </w:r>
            <w:r w:rsidRPr="007E495F">
              <w:rPr>
                <w:b/>
                <w:sz w:val="24"/>
                <w:u w:val="single"/>
              </w:rPr>
              <w:t>Met    </w:t>
            </w:r>
            <w:r w:rsidRPr="007E495F">
              <w:rPr>
                <w:b/>
                <w:sz w:val="24"/>
                <w:u w:val="single"/>
              </w:rPr>
              <w:object w:dxaOrig="225" w:dyaOrig="225" w14:anchorId="6F6B8FAE">
                <v:shape id="_x0000_i1071" type="#_x0000_t75" style="width:18pt;height:15.75pt" o:ole="">
                  <v:imagedata r:id="rId8" o:title=""/>
                </v:shape>
                <w:control r:id="rId15" w:name="DefaultOcxName21" w:shapeid="_x0000_i1071"/>
              </w:object>
            </w:r>
          </w:p>
        </w:tc>
      </w:tr>
      <w:tr w:rsidR="00B7133E" w14:paraId="3801EBC3" w14:textId="77777777" w:rsidTr="007B6141">
        <w:trPr>
          <w:trHeight w:val="1100"/>
        </w:trPr>
        <w:tc>
          <w:tcPr>
            <w:tcW w:w="9350" w:type="dxa"/>
            <w:gridSpan w:val="2"/>
          </w:tcPr>
          <w:p w14:paraId="16BBA6FD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Analysis: Please enter a narrative analysis of the results</w:t>
            </w:r>
          </w:p>
        </w:tc>
      </w:tr>
      <w:tr w:rsidR="00B7133E" w14:paraId="6F5B860E" w14:textId="77777777" w:rsidTr="007B6141">
        <w:trPr>
          <w:trHeight w:val="1100"/>
        </w:trPr>
        <w:tc>
          <w:tcPr>
            <w:tcW w:w="9350" w:type="dxa"/>
            <w:gridSpan w:val="2"/>
          </w:tcPr>
          <w:p w14:paraId="3CBE65FE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Planned actions based on results:</w:t>
            </w:r>
          </w:p>
        </w:tc>
      </w:tr>
    </w:tbl>
    <w:p w14:paraId="2EB2BD10" w14:textId="77777777" w:rsidR="00B7133E" w:rsidRDefault="00B7133E">
      <w:pPr>
        <w:rPr>
          <w:color w:val="FF0000"/>
          <w:sz w:val="24"/>
        </w:rPr>
      </w:pPr>
      <w:r>
        <w:rPr>
          <w:color w:val="FF0000"/>
          <w:sz w:val="24"/>
        </w:rPr>
        <w:br w:type="page"/>
      </w:r>
    </w:p>
    <w:p w14:paraId="3B867848" w14:textId="77777777" w:rsidR="00B7133E" w:rsidRPr="00021CE2" w:rsidRDefault="00B7133E" w:rsidP="00B7133E">
      <w:pPr>
        <w:spacing w:after="0" w:line="268" w:lineRule="auto"/>
        <w:jc w:val="center"/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</w:pPr>
      <w:r w:rsidRPr="00021CE2"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  <w:lastRenderedPageBreak/>
        <w:t xml:space="preserve">Assessment Cycle: Assessment Plan and </w:t>
      </w:r>
      <w:r>
        <w:rPr>
          <w:rFonts w:ascii="Arial" w:eastAsia="Times New Roman" w:hAnsi="Arial" w:cs="Arial"/>
          <w:b/>
          <w:bCs/>
          <w:sz w:val="28"/>
          <w:szCs w:val="28"/>
          <w:u w:val="single"/>
          <w:lang w:eastAsia="zh-TW"/>
        </w:rPr>
        <w:t>Results</w:t>
      </w:r>
    </w:p>
    <w:p w14:paraId="30C1358D" w14:textId="05D8FB44" w:rsidR="00B7133E" w:rsidRPr="000D6C37" w:rsidRDefault="00B7133E" w:rsidP="00B7133E">
      <w:pPr>
        <w:spacing w:after="236"/>
        <w:jc w:val="center"/>
        <w:rPr>
          <w:b/>
          <w:sz w:val="28"/>
          <w:szCs w:val="28"/>
        </w:rPr>
      </w:pPr>
      <w:r w:rsidRPr="000D6C37">
        <w:rPr>
          <w:b/>
          <w:sz w:val="28"/>
          <w:szCs w:val="28"/>
        </w:rPr>
        <w:t xml:space="preserve">ASSESSMENT OF SLO </w:t>
      </w:r>
      <w:r w:rsidR="00BE45C7">
        <w:rPr>
          <w:b/>
          <w:sz w:val="28"/>
          <w:szCs w:val="28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0"/>
        <w:gridCol w:w="4660"/>
      </w:tblGrid>
      <w:tr w:rsidR="00B7133E" w14:paraId="0C5CAE39" w14:textId="77777777" w:rsidTr="007B6141">
        <w:tc>
          <w:tcPr>
            <w:tcW w:w="9350" w:type="dxa"/>
            <w:gridSpan w:val="2"/>
          </w:tcPr>
          <w:p w14:paraId="7F30426D" w14:textId="0671D062" w:rsidR="00B7133E" w:rsidRDefault="00B7133E" w:rsidP="007B6141">
            <w:r>
              <w:rPr>
                <w:b/>
                <w:sz w:val="24"/>
                <w:u w:val="single"/>
              </w:rPr>
              <w:t>Measure Title</w:t>
            </w:r>
            <w:r>
              <w:rPr>
                <w:b/>
                <w:sz w:val="24"/>
              </w:rPr>
              <w:t xml:space="preserve">: </w:t>
            </w:r>
            <w:r w:rsidR="001B0F25" w:rsidRPr="001B0F25">
              <w:rPr>
                <w:bCs/>
                <w:i/>
                <w:iCs/>
                <w:sz w:val="20"/>
                <w:szCs w:val="18"/>
              </w:rPr>
              <w:t>Be brief but descriptive so others can also know what exactly is being measured. E.g., Pre-Post Test, Career Readiness Workshop</w:t>
            </w:r>
          </w:p>
          <w:p w14:paraId="7971587D" w14:textId="77777777" w:rsidR="00B7133E" w:rsidRDefault="00B7133E" w:rsidP="007B6141">
            <w:pPr>
              <w:spacing w:after="236"/>
              <w:jc w:val="center"/>
            </w:pPr>
          </w:p>
        </w:tc>
      </w:tr>
      <w:tr w:rsidR="00B7133E" w14:paraId="6AB9EB6D" w14:textId="77777777" w:rsidTr="007B6141">
        <w:trPr>
          <w:trHeight w:val="5093"/>
        </w:trPr>
        <w:tc>
          <w:tcPr>
            <w:tcW w:w="4690" w:type="dxa"/>
          </w:tcPr>
          <w:p w14:paraId="5A946918" w14:textId="77777777" w:rsidR="00B7133E" w:rsidRPr="003E634E" w:rsidRDefault="00B7133E" w:rsidP="007B6141">
            <w:pPr>
              <w:jc w:val="center"/>
              <w:rPr>
                <w:b/>
                <w:sz w:val="24"/>
                <w:u w:val="single"/>
              </w:rPr>
            </w:pPr>
            <w:r w:rsidRPr="003E634E">
              <w:rPr>
                <w:b/>
                <w:sz w:val="24"/>
                <w:u w:val="single"/>
              </w:rPr>
              <w:t>Measure Type/Method:</w:t>
            </w:r>
          </w:p>
          <w:p w14:paraId="0A9093E4" w14:textId="77777777" w:rsidR="00B7133E" w:rsidRDefault="00B7133E" w:rsidP="007B6141">
            <w:r w:rsidRPr="00C302CF">
              <w:rPr>
                <w:rFonts w:cstheme="minorHAnsi"/>
                <w:sz w:val="48"/>
              </w:rPr>
              <w:t xml:space="preserve">□ </w:t>
            </w:r>
            <w:r>
              <w:t>Direct-Assignment</w:t>
            </w:r>
          </w:p>
          <w:p w14:paraId="678640F5" w14:textId="77777777" w:rsidR="00B7133E" w:rsidRDefault="00B7133E" w:rsidP="007B6141">
            <w:r w:rsidRPr="00C302CF">
              <w:rPr>
                <w:rFonts w:cstheme="minorHAnsi"/>
                <w:sz w:val="48"/>
              </w:rPr>
              <w:t xml:space="preserve">□ </w:t>
            </w:r>
            <w:r>
              <w:t>Direct-Capstone</w:t>
            </w:r>
          </w:p>
          <w:p w14:paraId="2476DA83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Exam (Certification/Licensure)</w:t>
            </w:r>
          </w:p>
          <w:p w14:paraId="7EA98F74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 Exam (Course</w:t>
            </w:r>
          </w:p>
          <w:p w14:paraId="49F15A5D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 xml:space="preserve">Direct-Field Assessment </w:t>
            </w:r>
          </w:p>
          <w:p w14:paraId="4B247A20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Performance</w:t>
            </w:r>
          </w:p>
          <w:p w14:paraId="516DFD62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Portfolio</w:t>
            </w:r>
          </w:p>
          <w:p w14:paraId="039E77B1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Presentation</w:t>
            </w:r>
          </w:p>
          <w:p w14:paraId="716261AB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Quiz</w:t>
            </w:r>
          </w:p>
          <w:p w14:paraId="6649C8F1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  <w:sz w:val="48"/>
              </w:rPr>
              <w:t xml:space="preserve"> </w:t>
            </w:r>
            <w:r>
              <w:t>Direct-Other</w:t>
            </w:r>
          </w:p>
        </w:tc>
        <w:tc>
          <w:tcPr>
            <w:tcW w:w="4660" w:type="dxa"/>
          </w:tcPr>
          <w:p w14:paraId="37AEAE14" w14:textId="2BF4CAF4" w:rsidR="00B7133E" w:rsidRPr="003E634E" w:rsidRDefault="001B0F25" w:rsidP="007B6141">
            <w:pPr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Measure </w:t>
            </w:r>
            <w:r w:rsidRPr="003E634E">
              <w:rPr>
                <w:b/>
                <w:sz w:val="24"/>
                <w:u w:val="single"/>
              </w:rPr>
              <w:t>Type/Method</w:t>
            </w:r>
            <w:r w:rsidR="00B7133E" w:rsidRPr="003E634E">
              <w:rPr>
                <w:b/>
                <w:sz w:val="24"/>
                <w:u w:val="single"/>
              </w:rPr>
              <w:t>:</w:t>
            </w:r>
          </w:p>
          <w:p w14:paraId="4358F7A7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Course Evaluation</w:t>
            </w:r>
          </w:p>
          <w:p w14:paraId="472198F6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Focus Group</w:t>
            </w:r>
          </w:p>
          <w:p w14:paraId="6EF5E04B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Interview</w:t>
            </w:r>
          </w:p>
          <w:p w14:paraId="69AA8FA9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</w:t>
            </w:r>
            <w:r>
              <w:t>direct-Survey</w:t>
            </w:r>
          </w:p>
          <w:p w14:paraId="4F562E52" w14:textId="77777777" w:rsidR="00B7133E" w:rsidRDefault="00B7133E" w:rsidP="007B6141">
            <w:r w:rsidRPr="00C302CF">
              <w:rPr>
                <w:rFonts w:cstheme="minorHAnsi"/>
                <w:sz w:val="48"/>
              </w:rPr>
              <w:t>□</w:t>
            </w:r>
            <w:r>
              <w:rPr>
                <w:rFonts w:cstheme="minorHAnsi"/>
              </w:rPr>
              <w:t xml:space="preserve"> Indirect-</w:t>
            </w:r>
            <w:r>
              <w:t>Other</w:t>
            </w:r>
          </w:p>
          <w:p w14:paraId="383BD728" w14:textId="77777777" w:rsidR="00B7133E" w:rsidRDefault="00B7133E" w:rsidP="007B6141">
            <w:pPr>
              <w:spacing w:after="236"/>
              <w:jc w:val="center"/>
            </w:pPr>
          </w:p>
        </w:tc>
      </w:tr>
      <w:tr w:rsidR="00B7133E" w14:paraId="37BCBDC3" w14:textId="77777777" w:rsidTr="007B6141">
        <w:tc>
          <w:tcPr>
            <w:tcW w:w="9350" w:type="dxa"/>
            <w:gridSpan w:val="2"/>
          </w:tcPr>
          <w:p w14:paraId="7989A2E4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Course</w:t>
            </w:r>
            <w:r w:rsidRPr="00C302CF">
              <w:rPr>
                <w:b/>
                <w:sz w:val="24"/>
                <w:u w:val="single"/>
              </w:rPr>
              <w:t>:</w:t>
            </w:r>
          </w:p>
          <w:p w14:paraId="303AED0E" w14:textId="77777777" w:rsidR="00B7133E" w:rsidRPr="00275815" w:rsidRDefault="00B7133E" w:rsidP="007B6141">
            <w:pPr>
              <w:spacing w:after="236"/>
              <w:rPr>
                <w:bCs/>
                <w:sz w:val="24"/>
              </w:rPr>
            </w:pPr>
            <w:r w:rsidRPr="00275815">
              <w:rPr>
                <w:bCs/>
                <w:sz w:val="24"/>
              </w:rPr>
              <w:t>Course Number and Catalog Description</w:t>
            </w:r>
            <w:r>
              <w:rPr>
                <w:bCs/>
                <w:sz w:val="24"/>
              </w:rPr>
              <w:t xml:space="preserve"> (as written in current Kent State catalog)</w:t>
            </w:r>
          </w:p>
          <w:p w14:paraId="5FA4FF09" w14:textId="0D76D958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(or select: </w:t>
            </w:r>
            <w:r w:rsidR="00BE45C7" w:rsidRPr="00C302CF">
              <w:rPr>
                <w:rFonts w:cstheme="minorHAnsi"/>
                <w:sz w:val="48"/>
              </w:rPr>
              <w:t>□</w:t>
            </w:r>
            <w:r w:rsidR="00BE45C7">
              <w:rPr>
                <w:rFonts w:cstheme="minorHAnsi"/>
                <w:sz w:val="48"/>
              </w:rPr>
              <w:t xml:space="preserve"> </w:t>
            </w:r>
            <w:r>
              <w:rPr>
                <w:b/>
                <w:sz w:val="24"/>
                <w:u w:val="single"/>
              </w:rPr>
              <w:t>This is a non-course based measure)</w:t>
            </w:r>
          </w:p>
          <w:p w14:paraId="57D8EB03" w14:textId="77777777" w:rsidR="00B7133E" w:rsidRDefault="00B7133E" w:rsidP="007B6141">
            <w:pPr>
              <w:spacing w:after="236"/>
            </w:pPr>
          </w:p>
        </w:tc>
      </w:tr>
      <w:tr w:rsidR="00B7133E" w14:paraId="414B1782" w14:textId="77777777" w:rsidTr="007B6141">
        <w:trPr>
          <w:trHeight w:val="1548"/>
        </w:trPr>
        <w:tc>
          <w:tcPr>
            <w:tcW w:w="9350" w:type="dxa"/>
            <w:gridSpan w:val="2"/>
          </w:tcPr>
          <w:p w14:paraId="5EC8BC5A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Measure Title: (Brief description)</w:t>
            </w:r>
          </w:p>
          <w:p w14:paraId="55EEB2B8" w14:textId="77777777" w:rsidR="00B7133E" w:rsidRDefault="00B7133E" w:rsidP="007B6141">
            <w:pPr>
              <w:spacing w:after="236"/>
              <w:jc w:val="center"/>
            </w:pPr>
          </w:p>
        </w:tc>
      </w:tr>
      <w:tr w:rsidR="00B7133E" w14:paraId="1E201C13" w14:textId="77777777" w:rsidTr="007B6141">
        <w:trPr>
          <w:trHeight w:val="1548"/>
        </w:trPr>
        <w:tc>
          <w:tcPr>
            <w:tcW w:w="9350" w:type="dxa"/>
            <w:gridSpan w:val="2"/>
          </w:tcPr>
          <w:p w14:paraId="78D1A7D2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lastRenderedPageBreak/>
              <w:t>Align Results (option only if course listed above collects assignment rubric-based information from Canvas)</w:t>
            </w:r>
          </w:p>
        </w:tc>
      </w:tr>
      <w:tr w:rsidR="00B7133E" w14:paraId="6ADF58FC" w14:textId="77777777" w:rsidTr="007B6141">
        <w:trPr>
          <w:trHeight w:val="1772"/>
        </w:trPr>
        <w:tc>
          <w:tcPr>
            <w:tcW w:w="9350" w:type="dxa"/>
            <w:gridSpan w:val="2"/>
          </w:tcPr>
          <w:p w14:paraId="50E1D73F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Target: Enter target or criteria of success for this measure</w:t>
            </w:r>
          </w:p>
          <w:p w14:paraId="030B7DA2" w14:textId="77777777" w:rsidR="00B7133E" w:rsidRPr="00927058" w:rsidRDefault="00B7133E" w:rsidP="007B6141">
            <w:pPr>
              <w:spacing w:after="236"/>
              <w:rPr>
                <w:b/>
                <w:i/>
                <w:iCs/>
                <w:sz w:val="24"/>
                <w:u w:val="single"/>
              </w:rPr>
            </w:pPr>
            <w:r w:rsidRPr="00927058">
              <w:rPr>
                <w:bCs/>
                <w:i/>
                <w:iCs/>
                <w:sz w:val="24"/>
              </w:rPr>
              <w:t>For example, 80% of the students will achieve a rubric score of 3 or above out of 5.</w:t>
            </w:r>
          </w:p>
        </w:tc>
      </w:tr>
      <w:tr w:rsidR="00B7133E" w14:paraId="23DF3770" w14:textId="77777777" w:rsidTr="007B6141">
        <w:tc>
          <w:tcPr>
            <w:tcW w:w="9350" w:type="dxa"/>
            <w:gridSpan w:val="2"/>
          </w:tcPr>
          <w:p w14:paraId="1565B10A" w14:textId="6E586312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Description</w:t>
            </w:r>
            <w:r w:rsidRPr="007E495F">
              <w:rPr>
                <w:b/>
                <w:sz w:val="24"/>
                <w:u w:val="single"/>
              </w:rPr>
              <w:t>:</w:t>
            </w:r>
            <w:r>
              <w:rPr>
                <w:b/>
                <w:sz w:val="24"/>
                <w:u w:val="single"/>
              </w:rPr>
              <w:t xml:space="preserve"> </w:t>
            </w:r>
            <w:r w:rsidR="00734C36" w:rsidRPr="00734C36">
              <w:rPr>
                <w:bCs/>
                <w:i/>
                <w:iCs/>
                <w:szCs w:val="20"/>
              </w:rPr>
              <w:t>Describe key initiative/measure activity to assist in reaching Goal/Outcome, which includes the process that will be used to collect the data</w:t>
            </w:r>
            <w:r w:rsidRPr="00734C36">
              <w:rPr>
                <w:bCs/>
                <w:i/>
                <w:iCs/>
                <w:szCs w:val="20"/>
              </w:rPr>
              <w:t xml:space="preserve"> (e.g., guidelines also shared with students – a document may also be attached)</w:t>
            </w:r>
          </w:p>
          <w:p w14:paraId="502E7FD4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</w:p>
          <w:p w14:paraId="22EAC6F4" w14:textId="77777777" w:rsidR="00B7133E" w:rsidRPr="00C302CF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</w:p>
        </w:tc>
      </w:tr>
      <w:tr w:rsidR="00B7133E" w14:paraId="19AE9825" w14:textId="77777777" w:rsidTr="007B6141">
        <w:tc>
          <w:tcPr>
            <w:tcW w:w="9350" w:type="dxa"/>
            <w:gridSpan w:val="2"/>
          </w:tcPr>
          <w:p w14:paraId="455E9163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 w:rsidRPr="007E495F">
              <w:rPr>
                <w:b/>
                <w:sz w:val="24"/>
                <w:u w:val="single"/>
              </w:rPr>
              <w:t>Re</w:t>
            </w:r>
            <w:r>
              <w:rPr>
                <w:b/>
                <w:sz w:val="24"/>
                <w:u w:val="single"/>
              </w:rPr>
              <w:t>sults</w:t>
            </w:r>
            <w:r w:rsidRPr="007E495F">
              <w:rPr>
                <w:b/>
                <w:sz w:val="24"/>
                <w:u w:val="single"/>
              </w:rPr>
              <w:t>:</w:t>
            </w:r>
          </w:p>
          <w:p w14:paraId="57FC6AAA" w14:textId="77777777" w:rsidR="00B7133E" w:rsidRPr="00927058" w:rsidRDefault="00B7133E" w:rsidP="007B6141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students (N) were assessed?</w:t>
            </w:r>
          </w:p>
          <w:p w14:paraId="0994E496" w14:textId="77777777" w:rsidR="00B7133E" w:rsidRPr="00927058" w:rsidRDefault="00B7133E" w:rsidP="007B6141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MET the target goal?</w:t>
            </w:r>
          </w:p>
          <w:p w14:paraId="30120664" w14:textId="77777777" w:rsidR="00B7133E" w:rsidRPr="00927058" w:rsidRDefault="00B7133E" w:rsidP="007B6141">
            <w:pPr>
              <w:spacing w:after="236"/>
              <w:rPr>
                <w:b/>
                <w:sz w:val="24"/>
              </w:rPr>
            </w:pPr>
            <w:r w:rsidRPr="00927058">
              <w:rPr>
                <w:b/>
                <w:sz w:val="24"/>
              </w:rPr>
              <w:t>How many students did NOT MEET the target goal?</w:t>
            </w:r>
          </w:p>
          <w:p w14:paraId="3E8BF123" w14:textId="77777777" w:rsidR="00B7133E" w:rsidRDefault="00B7133E" w:rsidP="007B6141">
            <w:pPr>
              <w:spacing w:after="236"/>
              <w:rPr>
                <w:rFonts w:ascii="Arial" w:hAnsi="Arial" w:cs="Arial"/>
                <w:color w:val="4A494A"/>
                <w:sz w:val="21"/>
                <w:szCs w:val="21"/>
                <w:shd w:val="clear" w:color="auto" w:fill="FFFFFF"/>
              </w:rPr>
            </w:pPr>
            <w:r>
              <w:rPr>
                <w:b/>
                <w:sz w:val="24"/>
                <w:u w:val="single"/>
              </w:rPr>
              <w:t>Note – if course rubric assessment is in Canvas, information may be available for import</w:t>
            </w:r>
          </w:p>
        </w:tc>
      </w:tr>
      <w:tr w:rsidR="00B7133E" w14:paraId="1FE454F1" w14:textId="77777777" w:rsidTr="007B6141">
        <w:trPr>
          <w:trHeight w:val="1100"/>
        </w:trPr>
        <w:tc>
          <w:tcPr>
            <w:tcW w:w="9350" w:type="dxa"/>
            <w:gridSpan w:val="2"/>
          </w:tcPr>
          <w:p w14:paraId="5A0F8168" w14:textId="540E92EC" w:rsidR="00B7133E" w:rsidRPr="007E495F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Measure Status: Ta</w:t>
            </w:r>
            <w:r w:rsidRPr="007E495F">
              <w:rPr>
                <w:b/>
                <w:sz w:val="24"/>
                <w:u w:val="single"/>
              </w:rPr>
              <w:t xml:space="preserve">rget Achievement: </w:t>
            </w:r>
            <w:r w:rsidRPr="007E495F">
              <w:rPr>
                <w:b/>
                <w:sz w:val="24"/>
                <w:u w:val="single"/>
              </w:rPr>
              <w:object w:dxaOrig="225" w:dyaOrig="225" w14:anchorId="1A0BC8A9">
                <v:shape id="_x0000_i1062" type="#_x0000_t75" style="width:18pt;height:15.75pt" o:ole="">
                  <v:imagedata r:id="rId8" o:title=""/>
                </v:shape>
                <w:control r:id="rId16" w:name="DefaultOcxName4" w:shapeid="_x0000_i1062"/>
              </w:object>
            </w:r>
            <w:r w:rsidRPr="007E495F">
              <w:rPr>
                <w:b/>
                <w:sz w:val="24"/>
                <w:u w:val="single"/>
              </w:rPr>
              <w:t>Not Met    </w:t>
            </w:r>
            <w:r w:rsidRPr="007E495F">
              <w:rPr>
                <w:b/>
                <w:sz w:val="24"/>
                <w:u w:val="single"/>
              </w:rPr>
              <w:object w:dxaOrig="225" w:dyaOrig="225" w14:anchorId="511DB790">
                <v:shape id="_x0000_i1065" type="#_x0000_t75" style="width:18pt;height:15.75pt" o:ole="">
                  <v:imagedata r:id="rId8" o:title=""/>
                </v:shape>
                <w:control r:id="rId17" w:name="DefaultOcxName12" w:shapeid="_x0000_i1065"/>
              </w:object>
            </w:r>
            <w:r w:rsidRPr="007E495F">
              <w:rPr>
                <w:b/>
                <w:sz w:val="24"/>
                <w:u w:val="single"/>
              </w:rPr>
              <w:t>Met    </w:t>
            </w:r>
            <w:r w:rsidRPr="007E495F">
              <w:rPr>
                <w:b/>
                <w:sz w:val="24"/>
                <w:u w:val="single"/>
              </w:rPr>
              <w:object w:dxaOrig="225" w:dyaOrig="225" w14:anchorId="7C17E3AE">
                <v:shape id="_x0000_i1072" type="#_x0000_t75" style="width:18pt;height:15.75pt" o:ole="">
                  <v:imagedata r:id="rId8" o:title=""/>
                </v:shape>
                <w:control r:id="rId18" w:name="DefaultOcxName22" w:shapeid="_x0000_i1072"/>
              </w:object>
            </w:r>
          </w:p>
        </w:tc>
      </w:tr>
      <w:tr w:rsidR="00B7133E" w14:paraId="02CF0295" w14:textId="77777777" w:rsidTr="007B6141">
        <w:trPr>
          <w:trHeight w:val="1100"/>
        </w:trPr>
        <w:tc>
          <w:tcPr>
            <w:tcW w:w="9350" w:type="dxa"/>
            <w:gridSpan w:val="2"/>
          </w:tcPr>
          <w:p w14:paraId="159B5315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Analysis: Please enter a narrative analysis of the results</w:t>
            </w:r>
          </w:p>
        </w:tc>
      </w:tr>
      <w:tr w:rsidR="00B7133E" w14:paraId="2FA83778" w14:textId="77777777" w:rsidTr="007B6141">
        <w:trPr>
          <w:trHeight w:val="1100"/>
        </w:trPr>
        <w:tc>
          <w:tcPr>
            <w:tcW w:w="9350" w:type="dxa"/>
            <w:gridSpan w:val="2"/>
          </w:tcPr>
          <w:p w14:paraId="5AA2B936" w14:textId="77777777" w:rsidR="00B7133E" w:rsidRDefault="00B7133E" w:rsidP="007B6141">
            <w:pPr>
              <w:spacing w:after="236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Planned actions based on results:</w:t>
            </w:r>
          </w:p>
        </w:tc>
      </w:tr>
    </w:tbl>
    <w:p w14:paraId="23E921D0" w14:textId="457202AF" w:rsidR="00F76279" w:rsidRPr="00001302" w:rsidRDefault="00001302" w:rsidP="00001302">
      <w:pPr>
        <w:spacing w:after="237"/>
        <w:rPr>
          <w:color w:val="FF0000"/>
          <w:sz w:val="24"/>
        </w:rPr>
      </w:pPr>
      <w:r>
        <w:rPr>
          <w:color w:val="FF0000"/>
          <w:sz w:val="24"/>
        </w:rPr>
        <w:t xml:space="preserve">ADD MORE SLOs </w:t>
      </w:r>
      <w:r w:rsidR="00906436">
        <w:rPr>
          <w:color w:val="FF0000"/>
          <w:sz w:val="24"/>
        </w:rPr>
        <w:t xml:space="preserve">and Measures </w:t>
      </w:r>
      <w:r>
        <w:rPr>
          <w:color w:val="FF0000"/>
          <w:sz w:val="24"/>
        </w:rPr>
        <w:t>AS NEEDED FOR THE PROGRAM</w:t>
      </w:r>
    </w:p>
    <w:sectPr w:rsidR="00F76279" w:rsidRPr="00001302" w:rsidSect="00BA0717">
      <w:headerReference w:type="default" r:id="rId19"/>
      <w:footerReference w:type="default" r:id="rId20"/>
      <w:pgSz w:w="12240" w:h="15840"/>
      <w:pgMar w:top="1260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C962D" w14:textId="77777777" w:rsidR="007E495F" w:rsidRDefault="007E495F" w:rsidP="00BA0717">
      <w:pPr>
        <w:spacing w:after="0" w:line="240" w:lineRule="auto"/>
      </w:pPr>
      <w:r>
        <w:separator/>
      </w:r>
    </w:p>
  </w:endnote>
  <w:endnote w:type="continuationSeparator" w:id="0">
    <w:p w14:paraId="4D4251E7" w14:textId="77777777" w:rsidR="007E495F" w:rsidRDefault="007E495F" w:rsidP="00BA07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8103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4B3AA0" w14:textId="5AB714B8" w:rsidR="007E495F" w:rsidRDefault="007E49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7D99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6C0D3DA7" w14:textId="77777777" w:rsidR="007E495F" w:rsidRDefault="007E49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1F0CD" w14:textId="77777777" w:rsidR="007E495F" w:rsidRDefault="007E495F" w:rsidP="00BA0717">
      <w:pPr>
        <w:spacing w:after="0" w:line="240" w:lineRule="auto"/>
      </w:pPr>
      <w:r>
        <w:separator/>
      </w:r>
    </w:p>
  </w:footnote>
  <w:footnote w:type="continuationSeparator" w:id="0">
    <w:p w14:paraId="4A5430D7" w14:textId="77777777" w:rsidR="007E495F" w:rsidRDefault="007E495F" w:rsidP="00BA07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75BB0" w14:textId="0A28808F" w:rsidR="007E495F" w:rsidRDefault="007E495F" w:rsidP="00BA0717">
    <w:pPr>
      <w:pStyle w:val="Header"/>
      <w:jc w:val="center"/>
    </w:pPr>
    <w:r w:rsidRPr="003D60BD">
      <w:rPr>
        <w:rFonts w:ascii="Bell MT" w:hAnsi="Bell MT"/>
        <w:noProof/>
        <w:lang w:eastAsia="zh-TW"/>
      </w:rPr>
      <w:drawing>
        <wp:inline distT="0" distB="0" distL="0" distR="0" wp14:anchorId="4ED897E9" wp14:editId="664894B1">
          <wp:extent cx="2575818" cy="914400"/>
          <wp:effectExtent l="0" t="0" r="0" b="0"/>
          <wp:docPr id="7" name="Picture 7" descr="Kent State University Logo Blue and Gold" title="Kent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ayers2\Desktop\Kent State Logo, Pwrpt, etc\PNG\Kent Main Blue and Gol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581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F422A"/>
    <w:multiLevelType w:val="hybridMultilevel"/>
    <w:tmpl w:val="77D2413C"/>
    <w:lvl w:ilvl="0" w:tplc="30C8BB0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057735"/>
    <w:multiLevelType w:val="multilevel"/>
    <w:tmpl w:val="200CE48E"/>
    <w:lvl w:ilvl="0">
      <w:start w:val="1"/>
      <w:numFmt w:val="decimal"/>
      <w:lvlText w:val="%1."/>
      <w:lvlJc w:val="left"/>
      <w:pPr>
        <w:tabs>
          <w:tab w:val="num" w:pos="-540"/>
        </w:tabs>
        <w:ind w:left="-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"/>
        </w:tabs>
        <w:ind w:left="180" w:hanging="360"/>
      </w:pPr>
    </w:lvl>
    <w:lvl w:ilvl="2" w:tentative="1">
      <w:start w:val="1"/>
      <w:numFmt w:val="decimal"/>
      <w:lvlText w:val="%3."/>
      <w:lvlJc w:val="left"/>
      <w:pPr>
        <w:tabs>
          <w:tab w:val="num" w:pos="900"/>
        </w:tabs>
        <w:ind w:left="900" w:hanging="360"/>
      </w:pPr>
    </w:lvl>
    <w:lvl w:ilvl="3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entative="1">
      <w:start w:val="1"/>
      <w:numFmt w:val="decimal"/>
      <w:lvlText w:val="%5."/>
      <w:lvlJc w:val="left"/>
      <w:pPr>
        <w:tabs>
          <w:tab w:val="num" w:pos="2340"/>
        </w:tabs>
        <w:ind w:left="2340" w:hanging="360"/>
      </w:pPr>
    </w:lvl>
    <w:lvl w:ilvl="5" w:tentative="1">
      <w:start w:val="1"/>
      <w:numFmt w:val="decimal"/>
      <w:lvlText w:val="%6."/>
      <w:lvlJc w:val="left"/>
      <w:pPr>
        <w:tabs>
          <w:tab w:val="num" w:pos="3060"/>
        </w:tabs>
        <w:ind w:left="3060" w:hanging="360"/>
      </w:pPr>
    </w:lvl>
    <w:lvl w:ilvl="6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entative="1">
      <w:start w:val="1"/>
      <w:numFmt w:val="decimal"/>
      <w:lvlText w:val="%8."/>
      <w:lvlJc w:val="left"/>
      <w:pPr>
        <w:tabs>
          <w:tab w:val="num" w:pos="4500"/>
        </w:tabs>
        <w:ind w:left="4500" w:hanging="360"/>
      </w:pPr>
    </w:lvl>
    <w:lvl w:ilvl="8" w:tentative="1">
      <w:start w:val="1"/>
      <w:numFmt w:val="decimal"/>
      <w:lvlText w:val="%9."/>
      <w:lvlJc w:val="left"/>
      <w:pPr>
        <w:tabs>
          <w:tab w:val="num" w:pos="5220"/>
        </w:tabs>
        <w:ind w:left="5220" w:hanging="360"/>
      </w:pPr>
    </w:lvl>
  </w:abstractNum>
  <w:abstractNum w:abstractNumId="2" w15:restartNumberingAfterBreak="0">
    <w:nsid w:val="236A46E7"/>
    <w:multiLevelType w:val="hybridMultilevel"/>
    <w:tmpl w:val="B1CC4FAA"/>
    <w:lvl w:ilvl="0" w:tplc="4B1CF8CE">
      <w:start w:val="1"/>
      <w:numFmt w:val="lowerLetter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936F00"/>
    <w:multiLevelType w:val="multilevel"/>
    <w:tmpl w:val="200CE48E"/>
    <w:lvl w:ilvl="0">
      <w:start w:val="1"/>
      <w:numFmt w:val="decimal"/>
      <w:lvlText w:val="%1."/>
      <w:lvlJc w:val="left"/>
      <w:pPr>
        <w:tabs>
          <w:tab w:val="num" w:pos="-540"/>
        </w:tabs>
        <w:ind w:left="-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"/>
        </w:tabs>
        <w:ind w:left="180" w:hanging="360"/>
      </w:pPr>
    </w:lvl>
    <w:lvl w:ilvl="2" w:tentative="1">
      <w:start w:val="1"/>
      <w:numFmt w:val="decimal"/>
      <w:lvlText w:val="%3."/>
      <w:lvlJc w:val="left"/>
      <w:pPr>
        <w:tabs>
          <w:tab w:val="num" w:pos="900"/>
        </w:tabs>
        <w:ind w:left="900" w:hanging="360"/>
      </w:pPr>
    </w:lvl>
    <w:lvl w:ilvl="3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entative="1">
      <w:start w:val="1"/>
      <w:numFmt w:val="decimal"/>
      <w:lvlText w:val="%5."/>
      <w:lvlJc w:val="left"/>
      <w:pPr>
        <w:tabs>
          <w:tab w:val="num" w:pos="2340"/>
        </w:tabs>
        <w:ind w:left="2340" w:hanging="360"/>
      </w:pPr>
    </w:lvl>
    <w:lvl w:ilvl="5" w:tentative="1">
      <w:start w:val="1"/>
      <w:numFmt w:val="decimal"/>
      <w:lvlText w:val="%6."/>
      <w:lvlJc w:val="left"/>
      <w:pPr>
        <w:tabs>
          <w:tab w:val="num" w:pos="3060"/>
        </w:tabs>
        <w:ind w:left="3060" w:hanging="360"/>
      </w:pPr>
    </w:lvl>
    <w:lvl w:ilvl="6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entative="1">
      <w:start w:val="1"/>
      <w:numFmt w:val="decimal"/>
      <w:lvlText w:val="%8."/>
      <w:lvlJc w:val="left"/>
      <w:pPr>
        <w:tabs>
          <w:tab w:val="num" w:pos="4500"/>
        </w:tabs>
        <w:ind w:left="4500" w:hanging="360"/>
      </w:pPr>
    </w:lvl>
    <w:lvl w:ilvl="8" w:tentative="1">
      <w:start w:val="1"/>
      <w:numFmt w:val="decimal"/>
      <w:lvlText w:val="%9."/>
      <w:lvlJc w:val="left"/>
      <w:pPr>
        <w:tabs>
          <w:tab w:val="num" w:pos="5220"/>
        </w:tabs>
        <w:ind w:left="5220" w:hanging="360"/>
      </w:pPr>
    </w:lvl>
  </w:abstractNum>
  <w:abstractNum w:abstractNumId="4" w15:restartNumberingAfterBreak="0">
    <w:nsid w:val="49D11339"/>
    <w:multiLevelType w:val="multilevel"/>
    <w:tmpl w:val="200CE48E"/>
    <w:lvl w:ilvl="0">
      <w:start w:val="1"/>
      <w:numFmt w:val="decimal"/>
      <w:lvlText w:val="%1."/>
      <w:lvlJc w:val="left"/>
      <w:pPr>
        <w:tabs>
          <w:tab w:val="num" w:pos="-540"/>
        </w:tabs>
        <w:ind w:left="-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"/>
        </w:tabs>
        <w:ind w:left="180" w:hanging="360"/>
      </w:pPr>
    </w:lvl>
    <w:lvl w:ilvl="2" w:tentative="1">
      <w:start w:val="1"/>
      <w:numFmt w:val="decimal"/>
      <w:lvlText w:val="%3."/>
      <w:lvlJc w:val="left"/>
      <w:pPr>
        <w:tabs>
          <w:tab w:val="num" w:pos="900"/>
        </w:tabs>
        <w:ind w:left="900" w:hanging="360"/>
      </w:pPr>
    </w:lvl>
    <w:lvl w:ilvl="3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entative="1">
      <w:start w:val="1"/>
      <w:numFmt w:val="decimal"/>
      <w:lvlText w:val="%5."/>
      <w:lvlJc w:val="left"/>
      <w:pPr>
        <w:tabs>
          <w:tab w:val="num" w:pos="2340"/>
        </w:tabs>
        <w:ind w:left="2340" w:hanging="360"/>
      </w:pPr>
    </w:lvl>
    <w:lvl w:ilvl="5" w:tentative="1">
      <w:start w:val="1"/>
      <w:numFmt w:val="decimal"/>
      <w:lvlText w:val="%6."/>
      <w:lvlJc w:val="left"/>
      <w:pPr>
        <w:tabs>
          <w:tab w:val="num" w:pos="3060"/>
        </w:tabs>
        <w:ind w:left="3060" w:hanging="360"/>
      </w:pPr>
    </w:lvl>
    <w:lvl w:ilvl="6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entative="1">
      <w:start w:val="1"/>
      <w:numFmt w:val="decimal"/>
      <w:lvlText w:val="%8."/>
      <w:lvlJc w:val="left"/>
      <w:pPr>
        <w:tabs>
          <w:tab w:val="num" w:pos="4500"/>
        </w:tabs>
        <w:ind w:left="4500" w:hanging="360"/>
      </w:pPr>
    </w:lvl>
    <w:lvl w:ilvl="8" w:tentative="1">
      <w:start w:val="1"/>
      <w:numFmt w:val="decimal"/>
      <w:lvlText w:val="%9."/>
      <w:lvlJc w:val="left"/>
      <w:pPr>
        <w:tabs>
          <w:tab w:val="num" w:pos="5220"/>
        </w:tabs>
        <w:ind w:left="5220" w:hanging="360"/>
      </w:pPr>
    </w:lvl>
  </w:abstractNum>
  <w:abstractNum w:abstractNumId="5" w15:restartNumberingAfterBreak="0">
    <w:nsid w:val="7C855C9A"/>
    <w:multiLevelType w:val="multilevel"/>
    <w:tmpl w:val="200CE48E"/>
    <w:lvl w:ilvl="0">
      <w:start w:val="1"/>
      <w:numFmt w:val="decimal"/>
      <w:lvlText w:val="%1."/>
      <w:lvlJc w:val="left"/>
      <w:pPr>
        <w:tabs>
          <w:tab w:val="num" w:pos="-540"/>
        </w:tabs>
        <w:ind w:left="-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"/>
        </w:tabs>
        <w:ind w:left="180" w:hanging="360"/>
      </w:pPr>
    </w:lvl>
    <w:lvl w:ilvl="2" w:tentative="1">
      <w:start w:val="1"/>
      <w:numFmt w:val="decimal"/>
      <w:lvlText w:val="%3."/>
      <w:lvlJc w:val="left"/>
      <w:pPr>
        <w:tabs>
          <w:tab w:val="num" w:pos="900"/>
        </w:tabs>
        <w:ind w:left="900" w:hanging="360"/>
      </w:pPr>
    </w:lvl>
    <w:lvl w:ilvl="3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entative="1">
      <w:start w:val="1"/>
      <w:numFmt w:val="decimal"/>
      <w:lvlText w:val="%5."/>
      <w:lvlJc w:val="left"/>
      <w:pPr>
        <w:tabs>
          <w:tab w:val="num" w:pos="2340"/>
        </w:tabs>
        <w:ind w:left="2340" w:hanging="360"/>
      </w:pPr>
    </w:lvl>
    <w:lvl w:ilvl="5" w:tentative="1">
      <w:start w:val="1"/>
      <w:numFmt w:val="decimal"/>
      <w:lvlText w:val="%6."/>
      <w:lvlJc w:val="left"/>
      <w:pPr>
        <w:tabs>
          <w:tab w:val="num" w:pos="3060"/>
        </w:tabs>
        <w:ind w:left="3060" w:hanging="360"/>
      </w:pPr>
    </w:lvl>
    <w:lvl w:ilvl="6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entative="1">
      <w:start w:val="1"/>
      <w:numFmt w:val="decimal"/>
      <w:lvlText w:val="%8."/>
      <w:lvlJc w:val="left"/>
      <w:pPr>
        <w:tabs>
          <w:tab w:val="num" w:pos="4500"/>
        </w:tabs>
        <w:ind w:left="4500" w:hanging="360"/>
      </w:pPr>
    </w:lvl>
    <w:lvl w:ilvl="8" w:tentative="1">
      <w:start w:val="1"/>
      <w:numFmt w:val="decimal"/>
      <w:lvlText w:val="%9."/>
      <w:lvlJc w:val="left"/>
      <w:pPr>
        <w:tabs>
          <w:tab w:val="num" w:pos="5220"/>
        </w:tabs>
        <w:ind w:left="5220" w:hanging="360"/>
      </w:pPr>
    </w:lvl>
  </w:abstractNum>
  <w:num w:numId="1" w16cid:durableId="1343971776">
    <w:abstractNumId w:val="2"/>
  </w:num>
  <w:num w:numId="2" w16cid:durableId="687755573">
    <w:abstractNumId w:val="0"/>
  </w:num>
  <w:num w:numId="3" w16cid:durableId="396173437">
    <w:abstractNumId w:val="3"/>
  </w:num>
  <w:num w:numId="4" w16cid:durableId="942495320">
    <w:abstractNumId w:val="4"/>
  </w:num>
  <w:num w:numId="5" w16cid:durableId="1938444764">
    <w:abstractNumId w:val="1"/>
  </w:num>
  <w:num w:numId="6" w16cid:durableId="15072050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sjAzNjU1MzAzNDRX0lEKTi0uzszPAykwrQUAqLNf1CwAAAA="/>
  </w:docVars>
  <w:rsids>
    <w:rsidRoot w:val="00953E77"/>
    <w:rsid w:val="00001302"/>
    <w:rsid w:val="00021CE2"/>
    <w:rsid w:val="00040C81"/>
    <w:rsid w:val="00065F5C"/>
    <w:rsid w:val="000D6C37"/>
    <w:rsid w:val="001155D8"/>
    <w:rsid w:val="00184C2E"/>
    <w:rsid w:val="001B0F25"/>
    <w:rsid w:val="001D4C31"/>
    <w:rsid w:val="00207582"/>
    <w:rsid w:val="00235373"/>
    <w:rsid w:val="00275815"/>
    <w:rsid w:val="00291220"/>
    <w:rsid w:val="002C720D"/>
    <w:rsid w:val="00313AA2"/>
    <w:rsid w:val="0036629B"/>
    <w:rsid w:val="003A3460"/>
    <w:rsid w:val="003E634E"/>
    <w:rsid w:val="004B6C5A"/>
    <w:rsid w:val="005C48A8"/>
    <w:rsid w:val="005C739F"/>
    <w:rsid w:val="00631377"/>
    <w:rsid w:val="00671A49"/>
    <w:rsid w:val="0068328D"/>
    <w:rsid w:val="006C446D"/>
    <w:rsid w:val="00734C0D"/>
    <w:rsid w:val="00734C36"/>
    <w:rsid w:val="007503CA"/>
    <w:rsid w:val="007D297D"/>
    <w:rsid w:val="007E495F"/>
    <w:rsid w:val="00824FB1"/>
    <w:rsid w:val="008B7D99"/>
    <w:rsid w:val="00906436"/>
    <w:rsid w:val="00927058"/>
    <w:rsid w:val="00953E77"/>
    <w:rsid w:val="00A12997"/>
    <w:rsid w:val="00AA1AE9"/>
    <w:rsid w:val="00AB5B3D"/>
    <w:rsid w:val="00AD4DF7"/>
    <w:rsid w:val="00B276D9"/>
    <w:rsid w:val="00B43725"/>
    <w:rsid w:val="00B7133E"/>
    <w:rsid w:val="00BA0717"/>
    <w:rsid w:val="00BB3CBD"/>
    <w:rsid w:val="00BE45C7"/>
    <w:rsid w:val="00C302CF"/>
    <w:rsid w:val="00C3144A"/>
    <w:rsid w:val="00C34870"/>
    <w:rsid w:val="00C77DE9"/>
    <w:rsid w:val="00CD09FB"/>
    <w:rsid w:val="00E32128"/>
    <w:rsid w:val="00EB0681"/>
    <w:rsid w:val="00EB7325"/>
    <w:rsid w:val="00F76279"/>
    <w:rsid w:val="00FC3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09ED6AE2"/>
  <w15:docId w15:val="{32DB0CF2-C213-4DE9-9209-95A2FE89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4C0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4C0D"/>
    <w:pPr>
      <w:ind w:left="720"/>
      <w:contextualSpacing/>
    </w:pPr>
  </w:style>
  <w:style w:type="table" w:styleId="TableGrid">
    <w:name w:val="Table Grid"/>
    <w:basedOn w:val="TableNormal"/>
    <w:uiPriority w:val="39"/>
    <w:rsid w:val="00F76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F7627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21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12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40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0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0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8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A07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717"/>
  </w:style>
  <w:style w:type="paragraph" w:styleId="Footer">
    <w:name w:val="footer"/>
    <w:basedOn w:val="Normal"/>
    <w:link w:val="FooterChar"/>
    <w:uiPriority w:val="99"/>
    <w:unhideWhenUsed/>
    <w:rsid w:val="00BA07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7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E495F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E495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E495F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E495F"/>
    <w:rPr>
      <w:rFonts w:ascii="Arial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B06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4.xml"/><Relationship Id="rId18" Type="http://schemas.openxmlformats.org/officeDocument/2006/relationships/control" Target="activeX/activeX9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" Type="http://schemas.openxmlformats.org/officeDocument/2006/relationships/numbering" Target="numbering.xml"/><Relationship Id="rId16" Type="http://schemas.openxmlformats.org/officeDocument/2006/relationships/control" Target="activeX/activeX7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control" Target="activeX/activeX6.xml"/><Relationship Id="rId10" Type="http://schemas.openxmlformats.org/officeDocument/2006/relationships/control" Target="activeX/activeX2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5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7BF4A48-C891-4420-BB9A-2108AD1AB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7</Pages>
  <Words>936</Words>
  <Characters>533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-Chin Wu</dc:creator>
  <cp:lastModifiedBy>Helfinstine, Shannon</cp:lastModifiedBy>
  <cp:revision>7</cp:revision>
  <cp:lastPrinted>2018-04-27T19:24:00Z</cp:lastPrinted>
  <dcterms:created xsi:type="dcterms:W3CDTF">2023-09-27T17:50:00Z</dcterms:created>
  <dcterms:modified xsi:type="dcterms:W3CDTF">2023-11-03T18:45:00Z</dcterms:modified>
</cp:coreProperties>
</file>